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9E5C3" w14:textId="77777777" w:rsidR="0055542F" w:rsidRPr="002E64BF" w:rsidRDefault="0055542F" w:rsidP="0055542F">
      <w:pPr>
        <w:jc w:val="center"/>
        <w:rPr>
          <w:b/>
          <w:bCs/>
          <w:sz w:val="36"/>
          <w:szCs w:val="36"/>
          <w:u w:val="single"/>
        </w:rPr>
      </w:pPr>
      <w:r w:rsidRPr="002E64BF">
        <w:rPr>
          <w:b/>
          <w:bCs/>
          <w:sz w:val="36"/>
          <w:szCs w:val="36"/>
          <w:u w:val="single"/>
        </w:rPr>
        <w:t>ANNUAL WORK PLAN 2019</w:t>
      </w:r>
    </w:p>
    <w:p w14:paraId="05F06028" w14:textId="77777777" w:rsidR="0055542F" w:rsidRDefault="0055542F" w:rsidP="0055542F">
      <w:pPr>
        <w:jc w:val="center"/>
        <w:rPr>
          <w:b/>
          <w:bCs/>
          <w:sz w:val="36"/>
          <w:szCs w:val="36"/>
        </w:rPr>
      </w:pPr>
    </w:p>
    <w:p w14:paraId="7E6F8B1F" w14:textId="77777777" w:rsidR="0055542F" w:rsidRPr="001745C0" w:rsidRDefault="0055542F" w:rsidP="0055542F">
      <w:pPr>
        <w:jc w:val="center"/>
        <w:rPr>
          <w:b/>
          <w:bCs/>
          <w:sz w:val="36"/>
          <w:szCs w:val="36"/>
        </w:rPr>
      </w:pPr>
      <w:r w:rsidRPr="001745C0">
        <w:rPr>
          <w:b/>
          <w:bCs/>
          <w:sz w:val="36"/>
          <w:szCs w:val="36"/>
        </w:rPr>
        <w:t>UNDP MALAYSIA</w:t>
      </w:r>
    </w:p>
    <w:p w14:paraId="183921EB" w14:textId="77777777" w:rsidR="0055542F" w:rsidRPr="001745C0" w:rsidRDefault="0055542F" w:rsidP="0055542F"/>
    <w:p w14:paraId="62D6FF5F" w14:textId="35D7F607" w:rsidR="0055542F" w:rsidRDefault="0055542F" w:rsidP="0055542F">
      <w:pPr>
        <w:rPr>
          <w:b/>
          <w:bCs/>
          <w:sz w:val="28"/>
          <w:szCs w:val="28"/>
        </w:rPr>
      </w:pPr>
      <w:r w:rsidRPr="001745C0">
        <w:rPr>
          <w:b/>
          <w:bCs/>
          <w:sz w:val="28"/>
          <w:szCs w:val="28"/>
        </w:rPr>
        <w:t xml:space="preserve">PROJECT TITLE: </w:t>
      </w:r>
      <w:r w:rsidR="002468EA">
        <w:rPr>
          <w:b/>
          <w:bCs/>
          <w:sz w:val="28"/>
          <w:szCs w:val="28"/>
        </w:rPr>
        <w:t>United Nations Technology Innovation Lab</w:t>
      </w:r>
    </w:p>
    <w:p w14:paraId="6D0FD8E5" w14:textId="77777777" w:rsidR="0055542F" w:rsidRDefault="0055542F" w:rsidP="0055542F">
      <w:pPr>
        <w:rPr>
          <w:b/>
          <w:bCs/>
          <w:sz w:val="28"/>
          <w:szCs w:val="28"/>
        </w:rPr>
      </w:pPr>
    </w:p>
    <w:p w14:paraId="1400ACED" w14:textId="3906315A" w:rsidR="0055542F" w:rsidRDefault="0055542F" w:rsidP="0055542F">
      <w:pPr>
        <w:rPr>
          <w:b/>
          <w:bCs/>
          <w:sz w:val="28"/>
          <w:szCs w:val="28"/>
        </w:rPr>
      </w:pPr>
    </w:p>
    <w:p w14:paraId="3DA0161F" w14:textId="417D8797" w:rsidR="002468EA" w:rsidRDefault="002468EA" w:rsidP="0055542F">
      <w:pPr>
        <w:rPr>
          <w:b/>
          <w:bCs/>
          <w:sz w:val="28"/>
          <w:szCs w:val="28"/>
        </w:rPr>
      </w:pPr>
    </w:p>
    <w:p w14:paraId="07C78E04" w14:textId="0D9FE0FC" w:rsidR="002468EA" w:rsidRDefault="002468EA" w:rsidP="0055542F">
      <w:pPr>
        <w:rPr>
          <w:b/>
          <w:bCs/>
          <w:sz w:val="28"/>
          <w:szCs w:val="28"/>
        </w:rPr>
      </w:pPr>
    </w:p>
    <w:p w14:paraId="4986D97F" w14:textId="5552AE95" w:rsidR="002468EA" w:rsidRDefault="002468EA" w:rsidP="0055542F">
      <w:pPr>
        <w:rPr>
          <w:b/>
          <w:bCs/>
          <w:sz w:val="28"/>
          <w:szCs w:val="28"/>
        </w:rPr>
      </w:pPr>
    </w:p>
    <w:p w14:paraId="600074FA" w14:textId="0C947569" w:rsidR="002468EA" w:rsidRDefault="002468EA" w:rsidP="0055542F">
      <w:pPr>
        <w:rPr>
          <w:b/>
          <w:bCs/>
          <w:sz w:val="28"/>
          <w:szCs w:val="28"/>
        </w:rPr>
      </w:pPr>
    </w:p>
    <w:p w14:paraId="366907C6" w14:textId="77777777" w:rsidR="002468EA" w:rsidRPr="001745C0" w:rsidRDefault="002468EA" w:rsidP="0055542F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542F" w14:paraId="3B87FA4D" w14:textId="77777777" w:rsidTr="0060487A">
        <w:tc>
          <w:tcPr>
            <w:tcW w:w="9350" w:type="dxa"/>
          </w:tcPr>
          <w:p w14:paraId="0F223625" w14:textId="72517B7C" w:rsidR="0055542F" w:rsidRPr="002E64BF" w:rsidRDefault="0055542F" w:rsidP="0060487A">
            <w:pPr>
              <w:rPr>
                <w:i/>
              </w:rPr>
            </w:pPr>
            <w:r w:rsidRPr="002E64BF">
              <w:rPr>
                <w:i/>
              </w:rPr>
              <w:t xml:space="preserve">For the </w:t>
            </w:r>
            <w:r w:rsidR="002468EA">
              <w:rPr>
                <w:i/>
              </w:rPr>
              <w:t xml:space="preserve">Responsible Party </w:t>
            </w:r>
            <w:r>
              <w:rPr>
                <w:i/>
                <w:sz w:val="18"/>
              </w:rPr>
              <w:t>(</w:t>
            </w:r>
            <w:r w:rsidR="002468EA">
              <w:rPr>
                <w:i/>
                <w:sz w:val="18"/>
              </w:rPr>
              <w:t>Project Manager)</w:t>
            </w:r>
          </w:p>
          <w:p w14:paraId="2E83DE44" w14:textId="77777777" w:rsidR="0055542F" w:rsidRPr="001745C0" w:rsidRDefault="0055542F" w:rsidP="0060487A">
            <w:r w:rsidRPr="001745C0">
              <w:t xml:space="preserve">Signature:  </w:t>
            </w:r>
          </w:p>
          <w:p w14:paraId="13F2B2B8" w14:textId="77777777" w:rsidR="0055542F" w:rsidRPr="001745C0" w:rsidRDefault="0055542F" w:rsidP="0060487A"/>
          <w:p w14:paraId="60BEF26A" w14:textId="77777777" w:rsidR="0055542F" w:rsidRPr="001745C0" w:rsidRDefault="0055542F" w:rsidP="0060487A"/>
          <w:p w14:paraId="1866C7D8" w14:textId="21302BAE" w:rsidR="0055542F" w:rsidRDefault="0055542F" w:rsidP="0060487A">
            <w:r w:rsidRPr="001745C0">
              <w:t>Name</w:t>
            </w:r>
            <w:r>
              <w:t xml:space="preserve">: </w:t>
            </w:r>
            <w:r w:rsidR="000C0536">
              <w:t>Prem Nair</w:t>
            </w:r>
          </w:p>
          <w:p w14:paraId="3A0D5C32" w14:textId="2EB874BC" w:rsidR="0055542F" w:rsidRDefault="0055542F" w:rsidP="0060487A">
            <w:r w:rsidRPr="001745C0">
              <w:t xml:space="preserve">Title: </w:t>
            </w:r>
            <w:r w:rsidR="000C0536">
              <w:t>Information Systems Officer</w:t>
            </w:r>
            <w:r w:rsidR="002468EA">
              <w:t xml:space="preserve">, Office of Information Communications and Technology </w:t>
            </w:r>
          </w:p>
          <w:p w14:paraId="2D96C2E1" w14:textId="75631F6B" w:rsidR="0055542F" w:rsidRPr="001745C0" w:rsidRDefault="0055542F" w:rsidP="0060487A">
            <w:r w:rsidRPr="001745C0">
              <w:t>Date:</w:t>
            </w:r>
            <w:r w:rsidR="000C0536">
              <w:t xml:space="preserve"> </w:t>
            </w:r>
          </w:p>
          <w:p w14:paraId="0BBF0DFB" w14:textId="77777777" w:rsidR="0055542F" w:rsidRDefault="0055542F" w:rsidP="0060487A"/>
        </w:tc>
      </w:tr>
      <w:tr w:rsidR="0055542F" w14:paraId="771C6B27" w14:textId="77777777" w:rsidTr="0060487A">
        <w:tc>
          <w:tcPr>
            <w:tcW w:w="9350" w:type="dxa"/>
          </w:tcPr>
          <w:p w14:paraId="6A9A2493" w14:textId="77777777" w:rsidR="0055542F" w:rsidRPr="002E64BF" w:rsidRDefault="0055542F" w:rsidP="0060487A">
            <w:pPr>
              <w:rPr>
                <w:i/>
              </w:rPr>
            </w:pPr>
            <w:r w:rsidRPr="002E64BF">
              <w:rPr>
                <w:i/>
              </w:rPr>
              <w:t>For the United Nations Development Programme Malaysia</w:t>
            </w:r>
          </w:p>
          <w:p w14:paraId="367A1BFB" w14:textId="77777777" w:rsidR="0055542F" w:rsidRPr="001745C0" w:rsidRDefault="0055542F" w:rsidP="0060487A">
            <w:r w:rsidRPr="001745C0">
              <w:t xml:space="preserve">Signature:  </w:t>
            </w:r>
          </w:p>
          <w:p w14:paraId="05903A56" w14:textId="77777777" w:rsidR="0055542F" w:rsidRPr="001745C0" w:rsidRDefault="0055542F" w:rsidP="0060487A"/>
          <w:p w14:paraId="091ABA08" w14:textId="77777777" w:rsidR="0055542F" w:rsidRPr="001745C0" w:rsidRDefault="0055542F" w:rsidP="0060487A"/>
          <w:p w14:paraId="49DB22F4" w14:textId="58BF2FF8" w:rsidR="00CF2C8D" w:rsidRPr="001745C0" w:rsidRDefault="0055542F" w:rsidP="0060487A">
            <w:r w:rsidRPr="001745C0">
              <w:t xml:space="preserve">Name:  </w:t>
            </w:r>
            <w:r w:rsidR="002468EA">
              <w:t>Niloy Banerjee</w:t>
            </w:r>
          </w:p>
          <w:p w14:paraId="25246A16" w14:textId="34D99374" w:rsidR="0055542F" w:rsidRPr="001745C0" w:rsidRDefault="0055542F" w:rsidP="0060487A">
            <w:r w:rsidRPr="001745C0">
              <w:t xml:space="preserve">Title:  </w:t>
            </w:r>
            <w:r w:rsidR="002468EA">
              <w:t>Resident Representative</w:t>
            </w:r>
          </w:p>
          <w:p w14:paraId="79AB1073" w14:textId="77777777" w:rsidR="0055542F" w:rsidRDefault="0055542F" w:rsidP="0060487A">
            <w:r w:rsidRPr="001745C0">
              <w:t>Date:</w:t>
            </w:r>
          </w:p>
          <w:p w14:paraId="0106A609" w14:textId="25C10A0B" w:rsidR="00CF2C8D" w:rsidRDefault="00CF2C8D" w:rsidP="0060487A"/>
        </w:tc>
      </w:tr>
    </w:tbl>
    <w:p w14:paraId="1847A6BD" w14:textId="77777777" w:rsidR="001440A4" w:rsidRDefault="001440A4"/>
    <w:p w14:paraId="0FD47183" w14:textId="77777777" w:rsidR="00353FFD" w:rsidRDefault="00353FFD">
      <w:r>
        <w:br w:type="page"/>
      </w:r>
    </w:p>
    <w:p w14:paraId="641361B0" w14:textId="77777777" w:rsidR="00353FFD" w:rsidRDefault="00353FFD">
      <w:pPr>
        <w:sectPr w:rsidR="00353FFD" w:rsidSect="00DC068B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5D6E5C9" w14:textId="27B36230" w:rsidR="00C26761" w:rsidRDefault="00C26761" w:rsidP="00C26761">
      <w:pPr>
        <w:pBdr>
          <w:bottom w:val="single" w:sz="6" w:space="1" w:color="auto"/>
        </w:pBdr>
        <w:spacing w:after="0" w:line="240" w:lineRule="auto"/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lastRenderedPageBreak/>
        <w:t xml:space="preserve">UN Technology Innovation Labs </w:t>
      </w:r>
      <w:proofErr w:type="gramStart"/>
      <w:r>
        <w:rPr>
          <w:b/>
          <w:sz w:val="24"/>
          <w:szCs w:val="28"/>
        </w:rPr>
        <w:t>In</w:t>
      </w:r>
      <w:proofErr w:type="gramEnd"/>
      <w:r>
        <w:rPr>
          <w:b/>
          <w:sz w:val="24"/>
          <w:szCs w:val="28"/>
        </w:rPr>
        <w:t xml:space="preserve"> Malaysia</w:t>
      </w:r>
    </w:p>
    <w:p w14:paraId="1F9939D8" w14:textId="5AA69817" w:rsidR="004E2532" w:rsidRPr="00155DF8" w:rsidRDefault="00FA247F" w:rsidP="00155DF8">
      <w:pPr>
        <w:pBdr>
          <w:bottom w:val="single" w:sz="6" w:space="1" w:color="auto"/>
        </w:pBd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(AWARD ID: </w:t>
      </w:r>
      <w:r w:rsidR="00C26761">
        <w:rPr>
          <w:b/>
          <w:sz w:val="24"/>
          <w:szCs w:val="28"/>
        </w:rPr>
        <w:t>00116536</w:t>
      </w:r>
      <w:r>
        <w:rPr>
          <w:b/>
          <w:sz w:val="24"/>
          <w:szCs w:val="28"/>
        </w:rPr>
        <w:t xml:space="preserve">) (PROJECT ID: </w:t>
      </w:r>
      <w:r w:rsidR="00C26761">
        <w:rPr>
          <w:b/>
          <w:sz w:val="24"/>
          <w:szCs w:val="28"/>
        </w:rPr>
        <w:t>00120326</w:t>
      </w:r>
      <w:r>
        <w:rPr>
          <w:b/>
          <w:sz w:val="24"/>
          <w:szCs w:val="28"/>
        </w:rPr>
        <w:t>)</w:t>
      </w:r>
      <w:r w:rsidR="0051131E">
        <w:rPr>
          <w:b/>
          <w:sz w:val="24"/>
          <w:szCs w:val="28"/>
        </w:rPr>
        <w:br/>
        <w:t>RESOURCES FRAMEWORK ALLOCATION</w:t>
      </w:r>
    </w:p>
    <w:tbl>
      <w:tblPr>
        <w:tblStyle w:val="TableGrid"/>
        <w:tblpPr w:leftFromText="180" w:rightFromText="180" w:vertAnchor="text" w:horzAnchor="margin" w:tblpX="-365" w:tblpY="657"/>
        <w:tblW w:w="13462" w:type="dxa"/>
        <w:tblLook w:val="04A0" w:firstRow="1" w:lastRow="0" w:firstColumn="1" w:lastColumn="0" w:noHBand="0" w:noVBand="1"/>
      </w:tblPr>
      <w:tblGrid>
        <w:gridCol w:w="2202"/>
        <w:gridCol w:w="2203"/>
        <w:gridCol w:w="517"/>
        <w:gridCol w:w="518"/>
        <w:gridCol w:w="517"/>
        <w:gridCol w:w="518"/>
        <w:gridCol w:w="2340"/>
        <w:gridCol w:w="1260"/>
        <w:gridCol w:w="1980"/>
        <w:gridCol w:w="1407"/>
      </w:tblGrid>
      <w:tr w:rsidR="004E2532" w:rsidRPr="00E5757E" w14:paraId="2A8C4231" w14:textId="77777777" w:rsidTr="00155DF8">
        <w:trPr>
          <w:trHeight w:val="323"/>
          <w:tblHeader/>
        </w:trPr>
        <w:tc>
          <w:tcPr>
            <w:tcW w:w="2202" w:type="dxa"/>
            <w:vMerge w:val="restart"/>
          </w:tcPr>
          <w:p w14:paraId="363DCEAC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EXPECTED OUT</w:t>
            </w:r>
            <w:r w:rsidR="00653559" w:rsidRPr="00E5757E">
              <w:rPr>
                <w:rFonts w:ascii="Arial" w:hAnsi="Arial" w:cs="Arial"/>
                <w:b/>
                <w:sz w:val="18"/>
                <w:szCs w:val="18"/>
              </w:rPr>
              <w:t>PUTS</w:t>
            </w:r>
          </w:p>
          <w:p w14:paraId="7C2E5E1E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757E">
              <w:rPr>
                <w:rFonts w:ascii="Arial" w:hAnsi="Arial" w:cs="Arial"/>
                <w:sz w:val="18"/>
                <w:szCs w:val="18"/>
              </w:rPr>
              <w:t>And baseline, associated indicators &amp; annual targets</w:t>
            </w:r>
          </w:p>
        </w:tc>
        <w:tc>
          <w:tcPr>
            <w:tcW w:w="2203" w:type="dxa"/>
            <w:vMerge w:val="restart"/>
          </w:tcPr>
          <w:p w14:paraId="19DDA999" w14:textId="77777777" w:rsidR="004E2532" w:rsidRPr="00E5757E" w:rsidRDefault="00653559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PLANNED ACTIVITIES</w:t>
            </w:r>
          </w:p>
          <w:p w14:paraId="67C0206E" w14:textId="77777777" w:rsidR="004E2532" w:rsidRPr="00E5757E" w:rsidRDefault="00653559" w:rsidP="006048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757E">
              <w:rPr>
                <w:rFonts w:ascii="Arial" w:hAnsi="Arial" w:cs="Arial"/>
                <w:sz w:val="18"/>
                <w:szCs w:val="18"/>
              </w:rPr>
              <w:t>List</w:t>
            </w:r>
            <w:r w:rsidR="004E2532" w:rsidRPr="00E5757E">
              <w:rPr>
                <w:rFonts w:ascii="Arial" w:hAnsi="Arial" w:cs="Arial"/>
                <w:sz w:val="18"/>
                <w:szCs w:val="18"/>
              </w:rPr>
              <w:t xml:space="preserve"> activities</w:t>
            </w:r>
          </w:p>
          <w:p w14:paraId="50A91199" w14:textId="60C496E6" w:rsidR="00653559" w:rsidRPr="00E5757E" w:rsidRDefault="00653559" w:rsidP="006048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070" w:type="dxa"/>
            <w:gridSpan w:val="4"/>
          </w:tcPr>
          <w:p w14:paraId="0114FB2B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TIMEFRAME</w:t>
            </w:r>
          </w:p>
        </w:tc>
        <w:tc>
          <w:tcPr>
            <w:tcW w:w="2340" w:type="dxa"/>
            <w:vMerge w:val="restart"/>
          </w:tcPr>
          <w:p w14:paraId="1CF45945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RESPONSIBLE PARTY</w:t>
            </w:r>
          </w:p>
          <w:p w14:paraId="65116BD4" w14:textId="2C4F8B9A" w:rsidR="004E2532" w:rsidRPr="00E5757E" w:rsidRDefault="00370346" w:rsidP="006048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E5757E">
              <w:rPr>
                <w:rFonts w:ascii="Arial" w:hAnsi="Arial" w:cs="Arial"/>
                <w:i/>
                <w:sz w:val="18"/>
                <w:szCs w:val="18"/>
              </w:rPr>
              <w:t>list the RP to the output/activity and budget</w:t>
            </w:r>
          </w:p>
        </w:tc>
        <w:tc>
          <w:tcPr>
            <w:tcW w:w="4647" w:type="dxa"/>
            <w:gridSpan w:val="3"/>
          </w:tcPr>
          <w:p w14:paraId="68629F75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PLANNED BUDGET</w:t>
            </w:r>
          </w:p>
        </w:tc>
      </w:tr>
      <w:tr w:rsidR="005F7C28" w:rsidRPr="00E5757E" w14:paraId="2AB6DF1A" w14:textId="77777777" w:rsidTr="00155DF8">
        <w:trPr>
          <w:trHeight w:val="312"/>
          <w:tblHeader/>
        </w:trPr>
        <w:tc>
          <w:tcPr>
            <w:tcW w:w="2202" w:type="dxa"/>
            <w:vMerge/>
          </w:tcPr>
          <w:p w14:paraId="61D420D9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3" w:type="dxa"/>
            <w:vMerge/>
          </w:tcPr>
          <w:p w14:paraId="21FD16E0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dxa"/>
          </w:tcPr>
          <w:p w14:paraId="05635463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Q1</w:t>
            </w:r>
          </w:p>
        </w:tc>
        <w:tc>
          <w:tcPr>
            <w:tcW w:w="518" w:type="dxa"/>
          </w:tcPr>
          <w:p w14:paraId="4EA9189B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Q2</w:t>
            </w:r>
          </w:p>
        </w:tc>
        <w:tc>
          <w:tcPr>
            <w:tcW w:w="517" w:type="dxa"/>
          </w:tcPr>
          <w:p w14:paraId="4821C674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Q3</w:t>
            </w:r>
          </w:p>
        </w:tc>
        <w:tc>
          <w:tcPr>
            <w:tcW w:w="518" w:type="dxa"/>
          </w:tcPr>
          <w:p w14:paraId="52C7294E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Q4</w:t>
            </w:r>
          </w:p>
        </w:tc>
        <w:tc>
          <w:tcPr>
            <w:tcW w:w="2340" w:type="dxa"/>
            <w:vMerge/>
          </w:tcPr>
          <w:p w14:paraId="3D887505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6FE18EF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Funding Source</w:t>
            </w:r>
          </w:p>
          <w:p w14:paraId="4D0F53AD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&amp; Donor Code</w:t>
            </w:r>
          </w:p>
        </w:tc>
        <w:tc>
          <w:tcPr>
            <w:tcW w:w="1980" w:type="dxa"/>
          </w:tcPr>
          <w:p w14:paraId="6009FF4B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Budget Description</w:t>
            </w:r>
          </w:p>
          <w:p w14:paraId="7A93CC37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757E">
              <w:rPr>
                <w:rFonts w:ascii="Arial" w:hAnsi="Arial" w:cs="Arial"/>
                <w:sz w:val="18"/>
                <w:szCs w:val="18"/>
              </w:rPr>
              <w:t>inc</w:t>
            </w:r>
            <w:proofErr w:type="spellEnd"/>
            <w:r w:rsidRPr="00E5757E">
              <w:rPr>
                <w:rFonts w:ascii="Arial" w:hAnsi="Arial" w:cs="Arial"/>
                <w:sz w:val="18"/>
                <w:szCs w:val="18"/>
              </w:rPr>
              <w:t xml:space="preserve"> Account Code &amp; Amount per line item</w:t>
            </w:r>
          </w:p>
        </w:tc>
        <w:tc>
          <w:tcPr>
            <w:tcW w:w="1407" w:type="dxa"/>
          </w:tcPr>
          <w:p w14:paraId="130E505F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Amount</w:t>
            </w:r>
          </w:p>
          <w:p w14:paraId="272DFFB1" w14:textId="77777777" w:rsidR="004E2532" w:rsidRPr="00E5757E" w:rsidRDefault="004E2532" w:rsidP="0060487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5757E">
              <w:rPr>
                <w:rFonts w:ascii="Arial" w:hAnsi="Arial" w:cs="Arial"/>
                <w:b/>
                <w:sz w:val="18"/>
                <w:szCs w:val="18"/>
              </w:rPr>
              <w:t>(USD)</w:t>
            </w:r>
          </w:p>
        </w:tc>
      </w:tr>
      <w:tr w:rsidR="0060487A" w:rsidRPr="00E5757E" w14:paraId="5BB1A9F2" w14:textId="77777777" w:rsidTr="00155DF8">
        <w:trPr>
          <w:trHeight w:val="323"/>
        </w:trPr>
        <w:tc>
          <w:tcPr>
            <w:tcW w:w="2202" w:type="dxa"/>
          </w:tcPr>
          <w:p w14:paraId="701A29E4" w14:textId="5F35BE0E" w:rsidR="0060487A" w:rsidRPr="00E5757E" w:rsidRDefault="0060487A" w:rsidP="0060487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utput </w:t>
            </w:r>
            <w:r w:rsidR="00FE723F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E5757E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="00FE723F">
              <w:rPr>
                <w:rFonts w:ascii="Arial" w:hAnsi="Arial" w:cs="Arial"/>
                <w:b/>
                <w:sz w:val="18"/>
                <w:szCs w:val="18"/>
              </w:rPr>
              <w:t>Ethical Fashion</w:t>
            </w:r>
          </w:p>
          <w:p w14:paraId="36C60564" w14:textId="77777777" w:rsidR="0060487A" w:rsidRPr="00E5757E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C9A704" w14:textId="77777777" w:rsidR="0060487A" w:rsidRPr="00A967E3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A967E3">
              <w:rPr>
                <w:rFonts w:ascii="Arial" w:hAnsi="Arial" w:cs="Arial"/>
                <w:sz w:val="18"/>
                <w:szCs w:val="18"/>
              </w:rPr>
              <w:t>Baseline:</w:t>
            </w:r>
          </w:p>
          <w:p w14:paraId="10591C2E" w14:textId="77777777" w:rsidR="00A967E3" w:rsidRPr="00A967E3" w:rsidRDefault="00A967E3" w:rsidP="0060487A">
            <w:pPr>
              <w:pStyle w:val="ListParagraph"/>
              <w:numPr>
                <w:ilvl w:val="0"/>
                <w:numId w:val="12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A967E3">
              <w:rPr>
                <w:rFonts w:ascii="Arial" w:hAnsi="Arial" w:cs="Arial"/>
                <w:sz w:val="18"/>
                <w:szCs w:val="18"/>
              </w:rPr>
              <w:t>Working prototype using frontier technologies available to scaleup</w:t>
            </w:r>
          </w:p>
          <w:p w14:paraId="4258AF80" w14:textId="5ABE3714" w:rsidR="0060487A" w:rsidRPr="006F069A" w:rsidRDefault="0060487A" w:rsidP="0060487A">
            <w:pPr>
              <w:pStyle w:val="ListParagraph"/>
              <w:numPr>
                <w:ilvl w:val="0"/>
                <w:numId w:val="12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>Partnership with government agencies, private companies, academics and NGO</w:t>
            </w:r>
            <w:r w:rsidR="0000205B" w:rsidRPr="006F069A">
              <w:rPr>
                <w:rFonts w:ascii="Arial" w:hAnsi="Arial" w:cs="Arial"/>
                <w:sz w:val="18"/>
                <w:szCs w:val="18"/>
              </w:rPr>
              <w:t>s does not exist</w:t>
            </w:r>
          </w:p>
          <w:p w14:paraId="218478EF" w14:textId="77777777" w:rsidR="0000205B" w:rsidRPr="002C3C88" w:rsidRDefault="0000205B" w:rsidP="002C3C8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93CC601" w14:textId="77777777" w:rsidR="0060487A" w:rsidRPr="006F069A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>Indicators:</w:t>
            </w:r>
          </w:p>
          <w:p w14:paraId="636F427D" w14:textId="310244BE" w:rsidR="0060487A" w:rsidRPr="006F069A" w:rsidRDefault="006F069A" w:rsidP="0060487A">
            <w:pPr>
              <w:pStyle w:val="ListParagraph"/>
              <w:numPr>
                <w:ilvl w:val="0"/>
                <w:numId w:val="16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>Onboarding pilot users</w:t>
            </w:r>
          </w:p>
          <w:p w14:paraId="7D0F97B2" w14:textId="78BF29C5" w:rsidR="0030147C" w:rsidRPr="006F069A" w:rsidRDefault="006F069A" w:rsidP="002C3C88">
            <w:pPr>
              <w:pStyle w:val="ListParagraph"/>
              <w:numPr>
                <w:ilvl w:val="0"/>
                <w:numId w:val="16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>Onboarding partners</w:t>
            </w:r>
          </w:p>
          <w:p w14:paraId="39A71816" w14:textId="5A53C82D" w:rsidR="0030147C" w:rsidRPr="002C3C88" w:rsidRDefault="0030147C" w:rsidP="002C3C8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B334B6D" w14:textId="77777777" w:rsidR="0030147C" w:rsidRPr="00C26761" w:rsidRDefault="0030147C" w:rsidP="0060487A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627FA76" w14:textId="77777777" w:rsidR="0060487A" w:rsidRPr="006F069A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>2019 Targets:</w:t>
            </w:r>
          </w:p>
          <w:p w14:paraId="36453622" w14:textId="6BD80ED7" w:rsidR="0060487A" w:rsidRPr="006F069A" w:rsidRDefault="006F069A" w:rsidP="0060487A">
            <w:pPr>
              <w:pStyle w:val="ListParagraph"/>
              <w:numPr>
                <w:ilvl w:val="0"/>
                <w:numId w:val="17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>EF product ready for production launch</w:t>
            </w:r>
          </w:p>
          <w:p w14:paraId="4499ABF5" w14:textId="5CEC62BD" w:rsidR="0060487A" w:rsidRPr="0000205B" w:rsidRDefault="0060487A" w:rsidP="0060487A">
            <w:pPr>
              <w:pStyle w:val="ListParagraph"/>
              <w:numPr>
                <w:ilvl w:val="0"/>
                <w:numId w:val="17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6F069A">
              <w:rPr>
                <w:rFonts w:ascii="Arial" w:hAnsi="Arial" w:cs="Arial"/>
                <w:sz w:val="18"/>
                <w:szCs w:val="18"/>
              </w:rPr>
              <w:t xml:space="preserve">Partnership with government agencies, private companies, academics and NGOs </w:t>
            </w:r>
            <w:proofErr w:type="spellStart"/>
            <w:r w:rsidRPr="006F069A">
              <w:rPr>
                <w:rFonts w:ascii="Arial" w:hAnsi="Arial" w:cs="Arial"/>
                <w:sz w:val="18"/>
                <w:szCs w:val="18"/>
              </w:rPr>
              <w:t>finalised</w:t>
            </w:r>
            <w:proofErr w:type="spellEnd"/>
          </w:p>
        </w:tc>
        <w:tc>
          <w:tcPr>
            <w:tcW w:w="2203" w:type="dxa"/>
          </w:tcPr>
          <w:p w14:paraId="53244441" w14:textId="47AF466D" w:rsidR="0060487A" w:rsidRPr="00173383" w:rsidRDefault="0060487A" w:rsidP="0060487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73383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tivities for Output </w:t>
            </w:r>
            <w:r w:rsidR="00173383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2</w:t>
            </w:r>
            <w:r w:rsidRPr="00173383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  <w:p w14:paraId="32A85E68" w14:textId="7137078E" w:rsidR="0060487A" w:rsidRPr="00173383" w:rsidRDefault="0060487A" w:rsidP="0060487A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Hire Consultant to assist in </w:t>
            </w:r>
            <w:r w:rsidR="00173383"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roduct </w:t>
            </w: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>develop</w:t>
            </w:r>
            <w:r w:rsidR="00173383"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>ment strategy</w:t>
            </w: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d partnership with all stakeholders</w:t>
            </w:r>
          </w:p>
          <w:p w14:paraId="34FE4D2B" w14:textId="77777777" w:rsidR="002C3C88" w:rsidRDefault="002C3C88" w:rsidP="002C3C88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41985B6" w14:textId="2E6B3D93" w:rsidR="00073484" w:rsidRPr="00073484" w:rsidRDefault="00173383" w:rsidP="00073484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Hire co-ownership consultant to create </w:t>
            </w:r>
            <w:r w:rsidR="00073484"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sustainability </w:t>
            </w:r>
            <w:r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guidelines, </w:t>
            </w:r>
            <w:r w:rsidR="00073484"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>measuring c</w:t>
            </w:r>
            <w:r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riteria, </w:t>
            </w:r>
            <w:r w:rsidR="00073484"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>s</w:t>
            </w:r>
            <w:r w:rsidRPr="00073484">
              <w:rPr>
                <w:rFonts w:ascii="Arial" w:hAnsi="Arial" w:cs="Arial"/>
                <w:color w:val="000000" w:themeColor="text1"/>
                <w:sz w:val="18"/>
                <w:szCs w:val="18"/>
              </w:rPr>
              <w:t>coring methodology</w:t>
            </w:r>
          </w:p>
          <w:p w14:paraId="20E2B3D4" w14:textId="77777777" w:rsidR="00073484" w:rsidRPr="00073484" w:rsidRDefault="00073484" w:rsidP="00073484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E605669" w14:textId="434D72B4" w:rsidR="0060487A" w:rsidRPr="0030147C" w:rsidRDefault="002C3C88" w:rsidP="0060487A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Identify</w:t>
            </w:r>
            <w:r w:rsidR="0030147C"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60487A"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 broad segment of stakeholders to </w:t>
            </w:r>
            <w:r w:rsidR="0030147C"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brainstorm on </w:t>
            </w:r>
            <w:r w:rsidR="00173383"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>guidelines</w:t>
            </w:r>
          </w:p>
          <w:p w14:paraId="7D3415D0" w14:textId="77777777" w:rsidR="002C3C88" w:rsidRDefault="002C3C88" w:rsidP="002C3C88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ECDB716" w14:textId="13249350" w:rsidR="0060487A" w:rsidRPr="0030147C" w:rsidRDefault="0060487A" w:rsidP="0060487A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Form and </w:t>
            </w:r>
            <w:r w:rsidR="002C3C88"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>finalize</w:t>
            </w:r>
            <w:r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partnerships with academics and NGOs</w:t>
            </w:r>
          </w:p>
          <w:p w14:paraId="72BE66D0" w14:textId="77777777" w:rsidR="002C3C88" w:rsidRDefault="002C3C88" w:rsidP="002C3C88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510D102" w14:textId="5235BDC7" w:rsidR="0060487A" w:rsidRPr="0030147C" w:rsidRDefault="0060487A" w:rsidP="0060487A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>Align different levels of performance management</w:t>
            </w:r>
          </w:p>
          <w:p w14:paraId="3B00EB9D" w14:textId="77777777" w:rsidR="0060487A" w:rsidRPr="00C26761" w:rsidRDefault="0060487A" w:rsidP="0060487A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</w:p>
          <w:p w14:paraId="2D5BBA08" w14:textId="21B3FF25" w:rsidR="0060487A" w:rsidRPr="00C26761" w:rsidRDefault="0060487A" w:rsidP="0060487A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</w:p>
          <w:p w14:paraId="5666A2BB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517" w:type="dxa"/>
          </w:tcPr>
          <w:p w14:paraId="2D0DCF70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FF150EB" w14:textId="59EACA2E" w:rsidR="0060487A" w:rsidRPr="00173383" w:rsidRDefault="00173383" w:rsidP="006F06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4D0C8580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2592918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17BF9C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1E40F67" w14:textId="08F650A0" w:rsidR="0060487A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C7FD19B" w14:textId="77777777" w:rsidR="006F069A" w:rsidRPr="00173383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B87AA7A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1C477AAE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88CECB7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58771E9" w14:textId="10751F46" w:rsidR="0060487A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83D7C38" w14:textId="6325F303" w:rsidR="006F069A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1E8A649" w14:textId="77777777" w:rsidR="00073484" w:rsidRDefault="00073484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98BB1A2" w14:textId="77777777" w:rsidR="002C3C88" w:rsidRPr="00173383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A7DB9C6" w14:textId="6829E94F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8" w:type="dxa"/>
          </w:tcPr>
          <w:p w14:paraId="4E1DEDB0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0AE2E04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721A33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E86223B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8FF3346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44497E7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150FC56" w14:textId="59E16FB6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A59107A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3B63161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FA9440B" w14:textId="2F2A940E" w:rsidR="0060487A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F7EAEC3" w14:textId="509208E2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D6BA45D" w14:textId="15402373" w:rsidR="006F069A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89CBFF4" w14:textId="77777777" w:rsidR="00073484" w:rsidRDefault="00073484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87375A5" w14:textId="77777777" w:rsidR="006F069A" w:rsidRPr="00173383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42932AE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318B1B72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2AEEB46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9017867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916515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07F9F1B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44CB29B" w14:textId="7814C968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7" w:type="dxa"/>
          </w:tcPr>
          <w:p w14:paraId="6A6CBCC3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8926A98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882F67F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32955DB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AE586C3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605D072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1676F1D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1F8D333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8DE3EE5" w14:textId="0A0321DF" w:rsidR="0060487A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5370FE0" w14:textId="69D36E98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F46BFF7" w14:textId="083F6583" w:rsidR="006F069A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32612F5" w14:textId="107CD0EE" w:rsidR="006F069A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F67F369" w14:textId="77777777" w:rsidR="00073484" w:rsidRPr="00173383" w:rsidRDefault="00073484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DCDAD0E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A4DF5C5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296B4593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2C88EEF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65DB6F1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6EC4CBE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6FFB7EB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E7D1619" w14:textId="39663175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7FB66E5E" w14:textId="46202452" w:rsidR="0060487A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A1E25F2" w14:textId="51A28BAE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3D57916" w14:textId="53B575EF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7A3EC4" w14:textId="77777777" w:rsidR="00073484" w:rsidRPr="00173383" w:rsidRDefault="00073484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5E1C22C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54C9E80A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F42C39F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F01F186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D6C9757" w14:textId="40D8AEC4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8" w:type="dxa"/>
          </w:tcPr>
          <w:p w14:paraId="6BF73C12" w14:textId="7A20EEEE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C7B083C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6C879E0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65CD8E1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80DD7A2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0050F91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71662C2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76281F0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9C6D4E2" w14:textId="1C68D021" w:rsidR="0060487A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C054DF6" w14:textId="66B1F59A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428026B" w14:textId="1DF19BD0" w:rsidR="006F069A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8F34557" w14:textId="71F1B86A" w:rsidR="006F069A" w:rsidRDefault="006F069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13CC054" w14:textId="77777777" w:rsidR="00073484" w:rsidRPr="00173383" w:rsidRDefault="00073484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679745C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9CA1563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37ED73B9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03CAF55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7B98CC4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02DC9EE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06CF3EF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46136B1" w14:textId="20842036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2089747A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BBAF50F" w14:textId="77777777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17D2284" w14:textId="33C6E974" w:rsidR="002C3C88" w:rsidRDefault="002C3C88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0F6D18B" w14:textId="77777777" w:rsidR="00073484" w:rsidRDefault="00073484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7851DB3" w14:textId="6E580322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245023CC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4BE3FE9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D32A2BB" w14:textId="77777777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9F68C78" w14:textId="73CAA995" w:rsidR="0060487A" w:rsidRPr="00173383" w:rsidRDefault="0060487A" w:rsidP="001733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14:paraId="282FF37E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CE10292" w14:textId="1190ADC6" w:rsidR="0060487A" w:rsidRPr="0030147C" w:rsidRDefault="00FE723F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30147C">
              <w:rPr>
                <w:rFonts w:ascii="Arial" w:hAnsi="Arial" w:cs="Arial"/>
                <w:sz w:val="18"/>
                <w:szCs w:val="18"/>
              </w:rPr>
              <w:t>UNTIL</w:t>
            </w:r>
            <w:r w:rsid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6924591D" w14:textId="327BA99E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D26E472" w14:textId="6816BF48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BB50D24" w14:textId="7E990C15" w:rsidR="0060487A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0718DAB" w14:textId="77777777" w:rsidR="006F069A" w:rsidRPr="00C26761" w:rsidRDefault="006F069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2F0391F" w14:textId="04CC4749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736B2C" w14:textId="7819CB44" w:rsidR="0060487A" w:rsidRPr="00084612" w:rsidRDefault="00B810F5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60487A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2BD77A16" w14:textId="728CDD9C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1EA4A2" w14:textId="77777777" w:rsidR="002C3C88" w:rsidRPr="00084612" w:rsidRDefault="002C3C88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64FC97" w14:textId="72AB403D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CC4951" w14:textId="47C79D01" w:rsidR="00073484" w:rsidRPr="00084612" w:rsidRDefault="00073484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DF0335" w14:textId="77777777" w:rsidR="00073484" w:rsidRPr="00084612" w:rsidRDefault="00073484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C1A93C" w14:textId="04862603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50DE29" w14:textId="2489EBE6" w:rsidR="0060487A" w:rsidRPr="00084612" w:rsidRDefault="00B810F5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60487A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067E258D" w14:textId="43C89C94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2BC584" w14:textId="64451412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1FDC72" w14:textId="6658CD17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C0D6BA" w14:textId="3BFA8293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9BC875" w14:textId="77777777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D08E45" w14:textId="6BD5F45A" w:rsidR="0060487A" w:rsidRPr="00084612" w:rsidRDefault="00084612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60487A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45F50590" w14:textId="78A202D5" w:rsidR="0060487A" w:rsidRPr="0008461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53A042" w14:textId="7537FFFB" w:rsidR="002C3C88" w:rsidRPr="00084612" w:rsidRDefault="002C3C88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6431B4" w14:textId="47D1A97F" w:rsidR="002C3C88" w:rsidRPr="00084612" w:rsidRDefault="002C3C88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1604B78" w14:textId="77777777" w:rsidR="00073484" w:rsidRPr="00084612" w:rsidRDefault="00073484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E33556" w14:textId="624FCF33" w:rsidR="0060487A" w:rsidRPr="00084612" w:rsidRDefault="00084612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60487A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7BF1BDD1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7555946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63EF8B5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277A359" w14:textId="004EB33E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260" w:type="dxa"/>
          </w:tcPr>
          <w:p w14:paraId="2CE324AF" w14:textId="77777777" w:rsidR="0060487A" w:rsidRPr="009247A0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6BD3BB" w14:textId="77777777" w:rsidR="0060487A" w:rsidRPr="009247A0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0DA68534" w14:textId="2F54C5B2" w:rsidR="0060487A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30F8B5" w14:textId="77777777" w:rsidR="006F069A" w:rsidRPr="009247A0" w:rsidRDefault="006F069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50CE51" w14:textId="77777777" w:rsidR="0060487A" w:rsidRPr="009247A0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07DCA1" w14:textId="77777777" w:rsidR="0060487A" w:rsidRPr="009247A0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4BA7F935" w14:textId="77777777" w:rsidR="0060487A" w:rsidRPr="009247A0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10559A" w14:textId="398AEBE9" w:rsidR="0060487A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891373" w14:textId="77777777" w:rsidR="00073484" w:rsidRDefault="00073484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85701B" w14:textId="77777777" w:rsidR="00073484" w:rsidRPr="009247A0" w:rsidRDefault="00073484" w:rsidP="0060487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B0A546" w14:textId="77777777" w:rsidR="0060487A" w:rsidRPr="00096022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02C14E58" w14:textId="2F9E912D" w:rsidR="0060487A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1343945" w14:textId="7B8608AB" w:rsidR="002C3C88" w:rsidRDefault="002C3C88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0078B05" w14:textId="77777777" w:rsidR="002C3C88" w:rsidRPr="00C26761" w:rsidRDefault="002C3C88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CE72643" w14:textId="77777777" w:rsidR="0060487A" w:rsidRPr="00073484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531B22B8" w14:textId="763C2EBB" w:rsidR="00431B56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DD9AA99" w14:textId="77777777" w:rsidR="00073484" w:rsidRPr="00C26761" w:rsidRDefault="00073484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C6E0460" w14:textId="4F503557" w:rsidR="0060487A" w:rsidRPr="00073484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63AAAF37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2C2594F" w14:textId="02A028DF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980" w:type="dxa"/>
          </w:tcPr>
          <w:p w14:paraId="695921BE" w14:textId="77777777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0BFA2F6" w14:textId="7D0D6F3C" w:rsidR="0060487A" w:rsidRPr="002C3C88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2C3C88">
              <w:rPr>
                <w:rFonts w:ascii="Arial" w:hAnsi="Arial" w:cs="Arial"/>
                <w:sz w:val="18"/>
                <w:szCs w:val="18"/>
              </w:rPr>
              <w:t>Expert Resource personnel (local / international)</w:t>
            </w:r>
            <w:r w:rsidR="00BA520C" w:rsidRPr="002C3C88">
              <w:rPr>
                <w:rFonts w:ascii="Arial" w:hAnsi="Arial" w:cs="Arial"/>
                <w:sz w:val="18"/>
                <w:szCs w:val="18"/>
              </w:rPr>
              <w:t xml:space="preserve"> co-ownership consultant</w:t>
            </w:r>
            <w:r w:rsidRPr="002C3C8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0BC9791" w14:textId="0BC216B1" w:rsidR="00431B56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FED3D19" w14:textId="77777777" w:rsidR="006F069A" w:rsidRPr="00C26761" w:rsidRDefault="006F069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4544C86" w14:textId="77777777" w:rsidR="0060487A" w:rsidRPr="00073484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NDP Public Policy &amp; Technical Services</w:t>
            </w:r>
          </w:p>
          <w:p w14:paraId="7108923C" w14:textId="135D7CE5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48D0E20" w14:textId="32638631" w:rsidR="00431B56" w:rsidRPr="00C26761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F1FD1DB" w14:textId="22BBF966" w:rsidR="00431B56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05B70A2" w14:textId="77777777" w:rsidR="00073484" w:rsidRDefault="00073484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1825590" w14:textId="77777777" w:rsidR="00073484" w:rsidRPr="00C26761" w:rsidRDefault="00073484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0DEF4AA" w14:textId="77777777" w:rsidR="0060487A" w:rsidRPr="00073484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Research Assistant</w:t>
            </w:r>
          </w:p>
          <w:p w14:paraId="345D1B1D" w14:textId="72C2800B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AB71CC2" w14:textId="1C6D253F" w:rsidR="00431B56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23AA0FA" w14:textId="3E3E6E69" w:rsidR="002C3C88" w:rsidRDefault="002C3C88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C1E98F1" w14:textId="77777777" w:rsidR="002C3C88" w:rsidRPr="00C26761" w:rsidRDefault="002C3C88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F3CF390" w14:textId="77777777" w:rsidR="00431B56" w:rsidRPr="00C26761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2E5FD07" w14:textId="77777777" w:rsidR="0060487A" w:rsidRPr="00073484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Travel (local / international)</w:t>
            </w:r>
          </w:p>
          <w:p w14:paraId="43F39448" w14:textId="2272BABA" w:rsidR="00431B56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67230E3" w14:textId="77777777" w:rsidR="00073484" w:rsidRPr="00C26761" w:rsidRDefault="00073484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F72F3D4" w14:textId="77777777" w:rsidR="00431B56" w:rsidRPr="00C26761" w:rsidRDefault="00431B56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4E90C95" w14:textId="728C67B1" w:rsidR="0060487A" w:rsidRPr="00C26761" w:rsidRDefault="0060487A" w:rsidP="0060487A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Training / Workshop / Conference / Learning Costs</w:t>
            </w:r>
          </w:p>
        </w:tc>
        <w:tc>
          <w:tcPr>
            <w:tcW w:w="1407" w:type="dxa"/>
          </w:tcPr>
          <w:p w14:paraId="289416CB" w14:textId="77777777" w:rsidR="0060487A" w:rsidRPr="00E370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1F94D46F" w14:textId="342CF0E6" w:rsidR="0060487A" w:rsidRPr="002C3C88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2C3C88">
              <w:rPr>
                <w:rFonts w:ascii="Arial" w:hAnsi="Arial" w:cs="Arial"/>
                <w:sz w:val="18"/>
                <w:szCs w:val="18"/>
              </w:rPr>
              <w:t>USD</w:t>
            </w:r>
            <w:r w:rsidR="0007348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C3C88">
              <w:rPr>
                <w:rFonts w:ascii="Arial" w:hAnsi="Arial" w:cs="Arial"/>
                <w:sz w:val="18"/>
                <w:szCs w:val="18"/>
              </w:rPr>
              <w:t>100,000</w:t>
            </w:r>
          </w:p>
          <w:p w14:paraId="2BA66D22" w14:textId="77777777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AB57DC8" w14:textId="77777777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FA71FA0" w14:textId="3B4DB5C9" w:rsidR="0060487A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F43A15C" w14:textId="77777777" w:rsidR="006F069A" w:rsidRPr="00C26761" w:rsidRDefault="006F069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17AE985" w14:textId="77777777" w:rsidR="00431B56" w:rsidRPr="00C26761" w:rsidRDefault="00431B56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974F8EC" w14:textId="3B227E3F" w:rsidR="0060487A" w:rsidRPr="00073484" w:rsidRDefault="00BA520C" w:rsidP="0060487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</w:t>
            </w:r>
            <w:r w:rsidR="0007348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3484">
              <w:rPr>
                <w:rFonts w:ascii="Arial" w:hAnsi="Arial" w:cs="Arial"/>
                <w:sz w:val="18"/>
                <w:szCs w:val="18"/>
              </w:rPr>
              <w:t>10</w:t>
            </w:r>
            <w:r w:rsidR="0060487A" w:rsidRPr="00073484">
              <w:rPr>
                <w:rFonts w:ascii="Arial" w:hAnsi="Arial" w:cs="Arial"/>
                <w:sz w:val="18"/>
                <w:szCs w:val="18"/>
              </w:rPr>
              <w:t>,000</w:t>
            </w:r>
          </w:p>
          <w:p w14:paraId="377E2743" w14:textId="77777777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DB511A6" w14:textId="7058C2F0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83B530C" w14:textId="70195465" w:rsidR="00431B56" w:rsidRDefault="00431B56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6C793CA" w14:textId="77777777" w:rsidR="00073484" w:rsidRPr="00C26761" w:rsidRDefault="00073484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673051E" w14:textId="6EFCC1A1" w:rsidR="0060487A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19D21F7" w14:textId="77777777" w:rsidR="00073484" w:rsidRPr="00C26761" w:rsidRDefault="00073484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5981476" w14:textId="355216CC" w:rsidR="0060487A" w:rsidRPr="00073484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</w:t>
            </w:r>
            <w:r w:rsidR="00073484" w:rsidRPr="0007348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3484">
              <w:rPr>
                <w:rFonts w:ascii="Arial" w:hAnsi="Arial" w:cs="Arial"/>
                <w:sz w:val="18"/>
                <w:szCs w:val="18"/>
              </w:rPr>
              <w:t>12,000</w:t>
            </w:r>
          </w:p>
          <w:p w14:paraId="5655AE0F" w14:textId="77777777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0036252" w14:textId="3CDE5DD9" w:rsidR="0060487A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9C310E5" w14:textId="0B6BEA7A" w:rsidR="002C3C88" w:rsidRDefault="002C3C88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60EF029" w14:textId="77777777" w:rsidR="002C3C88" w:rsidRPr="00C26761" w:rsidRDefault="002C3C88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773A269" w14:textId="77777777" w:rsidR="00431B56" w:rsidRPr="00C26761" w:rsidRDefault="00431B56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CDFBAB6" w14:textId="294156C5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</w:t>
            </w:r>
            <w:r w:rsidR="00073484" w:rsidRPr="0007348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3484">
              <w:rPr>
                <w:rFonts w:ascii="Arial" w:hAnsi="Arial" w:cs="Arial"/>
                <w:sz w:val="18"/>
                <w:szCs w:val="18"/>
              </w:rPr>
              <w:t>5,000</w:t>
            </w:r>
          </w:p>
          <w:p w14:paraId="7E0A8033" w14:textId="77777777" w:rsidR="0060487A" w:rsidRPr="00C267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7AEE245" w14:textId="05CA3A9A" w:rsidR="00431B56" w:rsidRDefault="00431B56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A36DA05" w14:textId="77777777" w:rsidR="00073484" w:rsidRPr="00C26761" w:rsidRDefault="00073484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F51AC22" w14:textId="77777777" w:rsidR="00431B56" w:rsidRPr="00C26761" w:rsidRDefault="00431B56" w:rsidP="0060487A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9C47FFD" w14:textId="4AAA820E" w:rsidR="0060487A" w:rsidRPr="00E370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</w:t>
            </w:r>
            <w:r w:rsidR="00073484" w:rsidRPr="0007348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3484">
              <w:rPr>
                <w:rFonts w:ascii="Arial" w:hAnsi="Arial" w:cs="Arial"/>
                <w:sz w:val="18"/>
                <w:szCs w:val="18"/>
              </w:rPr>
              <w:t>15,000</w:t>
            </w:r>
          </w:p>
          <w:p w14:paraId="426ED691" w14:textId="77777777" w:rsidR="0060487A" w:rsidRPr="00E37061" w:rsidRDefault="0060487A" w:rsidP="0060487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B9484A7" w14:textId="524B5EF4" w:rsidR="0060487A" w:rsidRPr="00E5757E" w:rsidRDefault="0060487A" w:rsidP="0060487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484" w:rsidRPr="00E5757E" w14:paraId="016E51D5" w14:textId="77777777" w:rsidTr="00155DF8">
        <w:trPr>
          <w:trHeight w:val="323"/>
        </w:trPr>
        <w:tc>
          <w:tcPr>
            <w:tcW w:w="2202" w:type="dxa"/>
          </w:tcPr>
          <w:p w14:paraId="22CF1174" w14:textId="750C7671" w:rsidR="00073484" w:rsidRPr="0045698D" w:rsidRDefault="00073484" w:rsidP="000734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5698D">
              <w:rPr>
                <w:rFonts w:ascii="Arial" w:hAnsi="Arial" w:cs="Arial"/>
                <w:b/>
                <w:sz w:val="18"/>
                <w:szCs w:val="18"/>
              </w:rPr>
              <w:t>Output 2: Sharity</w:t>
            </w:r>
          </w:p>
          <w:p w14:paraId="7CDD4A1B" w14:textId="77777777" w:rsidR="00073484" w:rsidRPr="0045698D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70EC23" w14:textId="77777777" w:rsidR="00073484" w:rsidRPr="0045698D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Baseline:</w:t>
            </w:r>
          </w:p>
          <w:p w14:paraId="1BD5FB2F" w14:textId="77777777" w:rsidR="00DC7B2E" w:rsidRPr="0045698D" w:rsidRDefault="00DC7B2E" w:rsidP="00DC7B2E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Shared performance targets do not exist</w:t>
            </w:r>
          </w:p>
          <w:p w14:paraId="3C9A0CB4" w14:textId="77777777" w:rsidR="00073484" w:rsidRPr="0045698D" w:rsidRDefault="00073484" w:rsidP="00DC7B2E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Partnership with government agencies, private companies, academics and NGOs does not exist</w:t>
            </w:r>
          </w:p>
          <w:p w14:paraId="7CE6385E" w14:textId="77777777" w:rsidR="00073484" w:rsidRPr="0045698D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0D6C54" w14:textId="77777777" w:rsidR="00073484" w:rsidRPr="0045698D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Indicators:</w:t>
            </w:r>
          </w:p>
          <w:p w14:paraId="415386D7" w14:textId="55B552DA" w:rsidR="00DC7B2E" w:rsidRPr="0045698D" w:rsidRDefault="00DC7B2E" w:rsidP="00DC7B2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Onboarding pilot users</w:t>
            </w:r>
          </w:p>
          <w:p w14:paraId="5F91787D" w14:textId="0624801D" w:rsidR="00073484" w:rsidRPr="0045698D" w:rsidRDefault="00073484" w:rsidP="00DC7B2E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Onboarding partners</w:t>
            </w:r>
          </w:p>
          <w:p w14:paraId="6AC83DE2" w14:textId="77777777" w:rsidR="00073484" w:rsidRPr="0045698D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FAE537" w14:textId="77777777" w:rsidR="00073484" w:rsidRPr="0045698D" w:rsidRDefault="00073484" w:rsidP="00073484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</w:rPr>
            </w:pPr>
          </w:p>
          <w:p w14:paraId="1A3827DB" w14:textId="77777777" w:rsidR="00073484" w:rsidRPr="0045698D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2019 Targets:</w:t>
            </w:r>
          </w:p>
          <w:p w14:paraId="1F41202E" w14:textId="77777777" w:rsidR="00DC7B2E" w:rsidRPr="0045698D" w:rsidRDefault="00DC7B2E" w:rsidP="00DC7B2E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Sharity PoC completed</w:t>
            </w:r>
          </w:p>
          <w:p w14:paraId="2CA09504" w14:textId="22EAA824" w:rsidR="00DC7B2E" w:rsidRPr="0045698D" w:rsidRDefault="00DC7B2E" w:rsidP="00DC7B2E">
            <w:pPr>
              <w:pStyle w:val="ListParagraph"/>
              <w:numPr>
                <w:ilvl w:val="0"/>
                <w:numId w:val="26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Shared performance targets identified and agreed by stakeholders</w:t>
            </w:r>
          </w:p>
          <w:p w14:paraId="127AF300" w14:textId="77777777" w:rsidR="00DC7B2E" w:rsidRPr="0045698D" w:rsidRDefault="00DC7B2E" w:rsidP="00DC7B2E">
            <w:pPr>
              <w:pStyle w:val="ListParagraph"/>
              <w:numPr>
                <w:ilvl w:val="0"/>
                <w:numId w:val="26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>Outcome-level results identified and agreed</w:t>
            </w:r>
          </w:p>
          <w:p w14:paraId="3401BB3E" w14:textId="107C7AAD" w:rsidR="00073484" w:rsidRPr="0045698D" w:rsidRDefault="00DC7B2E" w:rsidP="00DC7B2E">
            <w:pPr>
              <w:pStyle w:val="ListParagraph"/>
              <w:numPr>
                <w:ilvl w:val="0"/>
                <w:numId w:val="26"/>
              </w:numPr>
              <w:ind w:left="318" w:hanging="318"/>
              <w:rPr>
                <w:rFonts w:ascii="Arial" w:hAnsi="Arial" w:cs="Arial"/>
                <w:sz w:val="18"/>
                <w:szCs w:val="18"/>
              </w:rPr>
            </w:pPr>
            <w:r w:rsidRPr="0045698D">
              <w:rPr>
                <w:rFonts w:ascii="Arial" w:hAnsi="Arial" w:cs="Arial"/>
                <w:sz w:val="18"/>
                <w:szCs w:val="18"/>
              </w:rPr>
              <w:t xml:space="preserve">Partnership with government agencies, private companies, academics and NGOs </w:t>
            </w:r>
            <w:proofErr w:type="spellStart"/>
            <w:r w:rsidRPr="0045698D">
              <w:rPr>
                <w:rFonts w:ascii="Arial" w:hAnsi="Arial" w:cs="Arial"/>
                <w:sz w:val="18"/>
                <w:szCs w:val="18"/>
              </w:rPr>
              <w:t>finalised</w:t>
            </w:r>
            <w:proofErr w:type="spellEnd"/>
          </w:p>
        </w:tc>
        <w:tc>
          <w:tcPr>
            <w:tcW w:w="2203" w:type="dxa"/>
          </w:tcPr>
          <w:p w14:paraId="0416DE90" w14:textId="77777777" w:rsidR="00073484" w:rsidRPr="00173383" w:rsidRDefault="00073484" w:rsidP="0007348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73383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tivities for Output 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2</w:t>
            </w:r>
            <w:r w:rsidRPr="00173383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:</w:t>
            </w:r>
          </w:p>
          <w:p w14:paraId="7C64F5A7" w14:textId="2F2C5202" w:rsidR="00073484" w:rsidRPr="00173383" w:rsidRDefault="00073484" w:rsidP="00073484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Hire </w:t>
            </w:r>
            <w:r w:rsidR="0045698D">
              <w:rPr>
                <w:rFonts w:ascii="Arial" w:hAnsi="Arial" w:cs="Arial"/>
                <w:color w:val="000000" w:themeColor="text1"/>
                <w:sz w:val="18"/>
                <w:szCs w:val="18"/>
              </w:rPr>
              <w:t>partnership c</w:t>
            </w: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>onsultant to assist in</w:t>
            </w:r>
            <w:r w:rsidR="0045698D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strategy and </w:t>
            </w:r>
            <w:r w:rsidR="0045698D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dentify </w:t>
            </w:r>
            <w:r w:rsidRPr="00173383">
              <w:rPr>
                <w:rFonts w:ascii="Arial" w:hAnsi="Arial" w:cs="Arial"/>
                <w:color w:val="000000" w:themeColor="text1"/>
                <w:sz w:val="18"/>
                <w:szCs w:val="18"/>
              </w:rPr>
              <w:t>partnership</w:t>
            </w:r>
            <w:r w:rsidR="0045698D">
              <w:rPr>
                <w:rFonts w:ascii="Arial" w:hAnsi="Arial" w:cs="Arial"/>
                <w:color w:val="000000" w:themeColor="text1"/>
                <w:sz w:val="18"/>
                <w:szCs w:val="18"/>
              </w:rPr>
              <w:t>s</w:t>
            </w:r>
          </w:p>
          <w:p w14:paraId="4831027A" w14:textId="77777777" w:rsidR="00073484" w:rsidRDefault="00073484" w:rsidP="00073484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E054FFF" w14:textId="7D5F705E" w:rsidR="005335A8" w:rsidRPr="005335A8" w:rsidRDefault="00073484" w:rsidP="005335A8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335A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dentify a broad segment of </w:t>
            </w:r>
            <w:r w:rsidR="005335A8" w:rsidRPr="005335A8">
              <w:rPr>
                <w:rFonts w:ascii="Arial" w:hAnsi="Arial" w:cs="Arial"/>
                <w:color w:val="000000" w:themeColor="text1"/>
                <w:sz w:val="18"/>
                <w:szCs w:val="18"/>
              </w:rPr>
              <w:t>charity</w:t>
            </w:r>
            <w:r w:rsidRPr="005335A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5335A8" w:rsidRPr="005335A8">
              <w:rPr>
                <w:rFonts w:ascii="Arial" w:hAnsi="Arial" w:cs="Arial"/>
                <w:color w:val="000000" w:themeColor="text1"/>
                <w:sz w:val="18"/>
                <w:szCs w:val="18"/>
              </w:rPr>
              <w:t>NGO’s</w:t>
            </w:r>
          </w:p>
          <w:p w14:paraId="119C8E21" w14:textId="77777777" w:rsidR="005335A8" w:rsidRPr="005335A8" w:rsidRDefault="005335A8" w:rsidP="005335A8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6FAE881" w14:textId="77777777" w:rsidR="00073484" w:rsidRPr="0030147C" w:rsidRDefault="00073484" w:rsidP="00073484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>Form and finalize partnerships with academics and NGOs</w:t>
            </w:r>
          </w:p>
          <w:p w14:paraId="72B67E91" w14:textId="77777777" w:rsidR="00073484" w:rsidRDefault="00073484" w:rsidP="00073484">
            <w:pPr>
              <w:pStyle w:val="ListParagraph"/>
              <w:ind w:left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E227B7B" w14:textId="77777777" w:rsidR="00073484" w:rsidRPr="0030147C" w:rsidRDefault="00073484" w:rsidP="00073484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0147C">
              <w:rPr>
                <w:rFonts w:ascii="Arial" w:hAnsi="Arial" w:cs="Arial"/>
                <w:color w:val="000000" w:themeColor="text1"/>
                <w:sz w:val="18"/>
                <w:szCs w:val="18"/>
              </w:rPr>
              <w:t>Align different levels of performance management</w:t>
            </w:r>
          </w:p>
          <w:p w14:paraId="6BE812CB" w14:textId="77777777" w:rsidR="00073484" w:rsidRPr="00C26761" w:rsidRDefault="00073484" w:rsidP="00073484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</w:p>
          <w:p w14:paraId="4125F247" w14:textId="77777777" w:rsidR="00073484" w:rsidRPr="00C26761" w:rsidRDefault="00073484" w:rsidP="00073484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</w:p>
          <w:p w14:paraId="417913D0" w14:textId="77777777" w:rsidR="00073484" w:rsidRPr="00173383" w:rsidRDefault="00073484" w:rsidP="00073484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17" w:type="dxa"/>
          </w:tcPr>
          <w:p w14:paraId="67CC636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70F8AC4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1A4B5B32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7F64668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DF7FB4B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59CBE6A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941D800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7E085CA0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1D66428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E69DFF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CF9E7AE" w14:textId="5EC27B38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8" w:type="dxa"/>
          </w:tcPr>
          <w:p w14:paraId="65FE07C8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D7D67D5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F0550F7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9FFCD7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57B830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5FD574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D8C9869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5BFC2B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89EE19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8AE4EA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20D849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5BA54A3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F1DB969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25EEB47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4B3FF5A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A39E53C" w14:textId="5857EDD8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7" w:type="dxa"/>
          </w:tcPr>
          <w:p w14:paraId="404C629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D70177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04243A5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929E8FB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7DBCF70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6B19E88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71B8CA4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E52A10E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2F98CE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AA016D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A9A3A62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39BEA5A2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1E4FE22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8F646BA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98E1723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B1A63E5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5E771B49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A5EAA38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CB4F2FF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EBC9805" w14:textId="1C42C2B9" w:rsidR="00073484" w:rsidRPr="00173383" w:rsidRDefault="005335A8" w:rsidP="005335A8">
            <w:pPr>
              <w:tabs>
                <w:tab w:val="center" w:pos="1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</w:p>
          <w:p w14:paraId="0420D0D6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9F84D1F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5B3A4F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A1C25A3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8" w:type="dxa"/>
          </w:tcPr>
          <w:p w14:paraId="17CD21C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3968F8A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20D6159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65C605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0E978C5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7CB051D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327E50A" w14:textId="5166C8F9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F38D7FD" w14:textId="77777777" w:rsidR="005335A8" w:rsidRDefault="005335A8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C8A70C6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61521F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C5BA61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038C026B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D457AFE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832D2F9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0D47FEA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3BE53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73383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5BD61599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F077C0D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D2EE706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B61A507" w14:textId="77777777" w:rsidR="00073484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C806D8C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5F76A7A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FBCA343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4DC94FD" w14:textId="77777777" w:rsidR="00073484" w:rsidRPr="00173383" w:rsidRDefault="00073484" w:rsidP="0007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14:paraId="22D00C1F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26DBF61" w14:textId="0460F69B" w:rsidR="00073484" w:rsidRPr="0030147C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30147C">
              <w:rPr>
                <w:rFonts w:ascii="Arial" w:hAnsi="Arial" w:cs="Arial"/>
                <w:sz w:val="18"/>
                <w:szCs w:val="18"/>
              </w:rPr>
              <w:t>UNTIL</w:t>
            </w:r>
            <w:r w:rsid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6753B5F7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178BABF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AF45E66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BD630B1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16D4A2" w14:textId="4D8D3E56" w:rsidR="00073484" w:rsidRPr="00084612" w:rsidRDefault="00084612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073484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4DE83EFD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55D6533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B0033A4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C9D373" w14:textId="712FDFCF" w:rsidR="00073484" w:rsidRPr="00084612" w:rsidRDefault="00084612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073484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76C1B771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A773FF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FC9C90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0F469F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151F32" w14:textId="6BFDE060" w:rsidR="00073484" w:rsidRPr="00084612" w:rsidRDefault="00084612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>UNTIL</w:t>
            </w:r>
            <w:r w:rsidR="00073484" w:rsidRPr="00084612">
              <w:rPr>
                <w:rFonts w:ascii="Arial" w:hAnsi="Arial" w:cs="Arial"/>
                <w:sz w:val="18"/>
                <w:szCs w:val="18"/>
              </w:rPr>
              <w:t>, UNDP</w:t>
            </w:r>
          </w:p>
          <w:p w14:paraId="0D5AAE6A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AE1C58A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2641F57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6132F24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F38C192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F66CD3D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5DC76C7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D4C7F48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260" w:type="dxa"/>
          </w:tcPr>
          <w:p w14:paraId="75C56D0F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F5BE34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6955AF54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342B12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650730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518A68AA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DE1DFF" w14:textId="77777777" w:rsidR="00073484" w:rsidRPr="0009602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75318A1D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DB85428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3813149" w14:textId="77777777" w:rsidR="00073484" w:rsidRPr="00073484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3E4CA48C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D515F69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77D9DFA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ABBD109" w14:textId="77777777" w:rsidR="00073484" w:rsidRPr="009247A0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92245F5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2E27C14" w14:textId="77777777" w:rsidR="00073484" w:rsidRPr="002C3C88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C3C88">
              <w:rPr>
                <w:rFonts w:ascii="Arial" w:hAnsi="Arial" w:cs="Arial"/>
                <w:sz w:val="18"/>
                <w:szCs w:val="18"/>
              </w:rPr>
              <w:t xml:space="preserve">Expert Resource personnel (local / international) co-ownership consultant </w:t>
            </w:r>
          </w:p>
          <w:p w14:paraId="18C99E93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9D53EA1" w14:textId="77777777" w:rsidR="00073484" w:rsidRPr="00073484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NDP Public Policy &amp; Technical Services</w:t>
            </w:r>
          </w:p>
          <w:p w14:paraId="54D05611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C54632A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C6D0B8B" w14:textId="77777777" w:rsidR="00073484" w:rsidRPr="00073484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Research Assistant</w:t>
            </w:r>
          </w:p>
          <w:p w14:paraId="4E607956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61BA7AA" w14:textId="77777777" w:rsidR="00073484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A7C618F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0B791D3" w14:textId="77777777" w:rsidR="00073484" w:rsidRPr="00084612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86EA73" w14:textId="3E495C8D" w:rsidR="00073484" w:rsidRPr="00084612" w:rsidRDefault="005335A8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084612">
              <w:rPr>
                <w:rFonts w:ascii="Arial" w:hAnsi="Arial" w:cs="Arial"/>
                <w:sz w:val="18"/>
                <w:szCs w:val="18"/>
              </w:rPr>
              <w:t xml:space="preserve">Training / Workshop / Conference / Learning Costs </w:t>
            </w:r>
          </w:p>
          <w:p w14:paraId="11DD26D4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C275FD1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24F24FA" w14:textId="45E64650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407" w:type="dxa"/>
          </w:tcPr>
          <w:p w14:paraId="66AFBAD8" w14:textId="77777777" w:rsidR="00073484" w:rsidRPr="00E370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7E9FF098" w14:textId="77777777" w:rsidR="00073484" w:rsidRPr="002C3C88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2C3C88">
              <w:rPr>
                <w:rFonts w:ascii="Arial" w:hAnsi="Arial" w:cs="Arial"/>
                <w:sz w:val="18"/>
                <w:szCs w:val="18"/>
              </w:rPr>
              <w:t>USD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C3C88">
              <w:rPr>
                <w:rFonts w:ascii="Arial" w:hAnsi="Arial" w:cs="Arial"/>
                <w:sz w:val="18"/>
                <w:szCs w:val="18"/>
              </w:rPr>
              <w:t>100,000</w:t>
            </w:r>
          </w:p>
          <w:p w14:paraId="58DDE849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425161B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DCDDEA1" w14:textId="77777777" w:rsidR="00073484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7FA218A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1E56042" w14:textId="77777777" w:rsidR="00073484" w:rsidRPr="00073484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3484">
              <w:rPr>
                <w:rFonts w:ascii="Arial" w:hAnsi="Arial" w:cs="Arial"/>
                <w:sz w:val="18"/>
                <w:szCs w:val="18"/>
              </w:rPr>
              <w:t>10,000</w:t>
            </w:r>
          </w:p>
          <w:p w14:paraId="77AA957F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6361AF3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6638D914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DECC7E2" w14:textId="77777777" w:rsidR="00073484" w:rsidRPr="00073484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 12,000</w:t>
            </w:r>
          </w:p>
          <w:p w14:paraId="6FBCE6FD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3CF67976" w14:textId="77777777" w:rsidR="00073484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99F968C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A5F49B6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49B7E38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073484">
              <w:rPr>
                <w:rFonts w:ascii="Arial" w:hAnsi="Arial" w:cs="Arial"/>
                <w:sz w:val="18"/>
                <w:szCs w:val="18"/>
              </w:rPr>
              <w:t>USD 5,000</w:t>
            </w:r>
          </w:p>
          <w:p w14:paraId="6C45FF89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46918C3" w14:textId="77777777" w:rsidR="00073484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EE7E38E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1119BF3" w14:textId="77777777" w:rsidR="00073484" w:rsidRPr="00C267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436E2451" w14:textId="77777777" w:rsidR="00073484" w:rsidRPr="00E370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614A7B70" w14:textId="77777777" w:rsidR="00073484" w:rsidRPr="00E37061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484" w:rsidRPr="0047169A" w14:paraId="65184951" w14:textId="77777777" w:rsidTr="00155DF8">
        <w:trPr>
          <w:trHeight w:val="312"/>
        </w:trPr>
        <w:tc>
          <w:tcPr>
            <w:tcW w:w="12055" w:type="dxa"/>
            <w:gridSpan w:val="9"/>
          </w:tcPr>
          <w:p w14:paraId="347B7277" w14:textId="7CDD0935" w:rsidR="00073484" w:rsidRPr="00DD6014" w:rsidRDefault="00073484" w:rsidP="00073484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UTPUT SUBTOTAL</w:t>
            </w:r>
          </w:p>
        </w:tc>
        <w:tc>
          <w:tcPr>
            <w:tcW w:w="1407" w:type="dxa"/>
          </w:tcPr>
          <w:p w14:paraId="7D497CE7" w14:textId="77777777" w:rsidR="00073484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14B13">
              <w:rPr>
                <w:rFonts w:ascii="Arial" w:hAnsi="Arial" w:cs="Arial"/>
                <w:sz w:val="18"/>
                <w:szCs w:val="18"/>
              </w:rPr>
              <w:t>USD</w:t>
            </w:r>
            <w:r w:rsidR="00914B13" w:rsidRPr="00914B13">
              <w:rPr>
                <w:rFonts w:ascii="Arial" w:hAnsi="Arial" w:cs="Arial"/>
                <w:sz w:val="18"/>
                <w:szCs w:val="18"/>
              </w:rPr>
              <w:t>284</w:t>
            </w:r>
            <w:r w:rsidRPr="00914B13">
              <w:rPr>
                <w:rFonts w:ascii="Arial" w:hAnsi="Arial" w:cs="Arial"/>
                <w:sz w:val="18"/>
                <w:szCs w:val="18"/>
              </w:rPr>
              <w:t>,000</w:t>
            </w:r>
          </w:p>
          <w:p w14:paraId="3046D6A1" w14:textId="77777777" w:rsidR="00206E8E" w:rsidRDefault="00206E8E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4E498DD7" w14:textId="77777777" w:rsidR="00206E8E" w:rsidRDefault="00206E8E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2267DDAB" w14:textId="77777777" w:rsidR="00206E8E" w:rsidRDefault="00206E8E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3D50E8AB" w14:textId="77777777" w:rsidR="00206E8E" w:rsidRDefault="00206E8E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7EE2FD31" w14:textId="05AF9E19" w:rsidR="00206E8E" w:rsidRPr="0047169A" w:rsidRDefault="00206E8E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698D" w:rsidRPr="00E5757E" w14:paraId="3CF42A62" w14:textId="77777777" w:rsidTr="00155DF8">
        <w:trPr>
          <w:trHeight w:val="312"/>
        </w:trPr>
        <w:tc>
          <w:tcPr>
            <w:tcW w:w="2202" w:type="dxa"/>
          </w:tcPr>
          <w:p w14:paraId="6AB9A175" w14:textId="290AF828" w:rsidR="00073484" w:rsidRPr="00206E8E" w:rsidRDefault="00073484" w:rsidP="000734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06E8E">
              <w:rPr>
                <w:rFonts w:ascii="Arial" w:hAnsi="Arial" w:cs="Arial"/>
                <w:b/>
                <w:sz w:val="18"/>
                <w:szCs w:val="18"/>
              </w:rPr>
              <w:t>Project Management and M&amp;E</w:t>
            </w:r>
          </w:p>
          <w:p w14:paraId="6E73F213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11AA44E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Baseline:</w:t>
            </w:r>
          </w:p>
          <w:p w14:paraId="261E49A3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Not applicable</w:t>
            </w:r>
          </w:p>
          <w:p w14:paraId="72FBAB15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DF3FA9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Indicators:</w:t>
            </w:r>
          </w:p>
          <w:p w14:paraId="7E9A1A1F" w14:textId="77777777" w:rsidR="00073484" w:rsidRPr="00206E8E" w:rsidRDefault="00073484" w:rsidP="0007348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Annual project budget delivery in percentage</w:t>
            </w:r>
          </w:p>
          <w:p w14:paraId="1FDA31B4" w14:textId="77777777" w:rsidR="00073484" w:rsidRPr="00206E8E" w:rsidRDefault="00073484" w:rsidP="0007348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 xml:space="preserve">HACT Assurance Activity </w:t>
            </w:r>
          </w:p>
          <w:p w14:paraId="10B1875B" w14:textId="77777777" w:rsidR="00073484" w:rsidRPr="00206E8E" w:rsidRDefault="00073484" w:rsidP="0007348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i/>
                <w:sz w:val="18"/>
                <w:szCs w:val="18"/>
              </w:rPr>
              <w:t>[if scheduled]</w:t>
            </w:r>
            <w:r w:rsidRPr="00206E8E">
              <w:rPr>
                <w:rFonts w:ascii="Arial" w:hAnsi="Arial" w:cs="Arial"/>
                <w:sz w:val="18"/>
                <w:szCs w:val="18"/>
              </w:rPr>
              <w:t xml:space="preserve"> Project evaluation</w:t>
            </w:r>
          </w:p>
          <w:p w14:paraId="05A2740C" w14:textId="77777777" w:rsidR="00073484" w:rsidRPr="00206E8E" w:rsidRDefault="00073484" w:rsidP="0007348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Project board minutes</w:t>
            </w:r>
          </w:p>
          <w:p w14:paraId="444A967F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Targets:</w:t>
            </w:r>
          </w:p>
          <w:p w14:paraId="7C7C716E" w14:textId="19AF848F" w:rsidR="00073484" w:rsidRPr="00206E8E" w:rsidRDefault="00073484" w:rsidP="0007348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Annual project budget delivery at least 95% by 31 December 2019</w:t>
            </w:r>
          </w:p>
          <w:p w14:paraId="41F3DAC3" w14:textId="5774A7A5" w:rsidR="00073484" w:rsidRPr="00206E8E" w:rsidRDefault="00073484" w:rsidP="0007348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HACT Assurance Activity completed by 30 September 2019</w:t>
            </w:r>
          </w:p>
          <w:p w14:paraId="431C4A99" w14:textId="77777777" w:rsidR="00073484" w:rsidRPr="00206E8E" w:rsidRDefault="00073484" w:rsidP="0007348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[if scheduled] Project evaluation field mission completed</w:t>
            </w:r>
          </w:p>
          <w:p w14:paraId="2F66AEAB" w14:textId="77777777" w:rsidR="00073484" w:rsidRPr="00206E8E" w:rsidRDefault="00073484" w:rsidP="0007348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Project board minutes prepared in 2 weeks of meeting</w:t>
            </w:r>
          </w:p>
          <w:p w14:paraId="11479CDB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594305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 xml:space="preserve"> Related CP Outcome:</w:t>
            </w:r>
          </w:p>
          <w:p w14:paraId="126CD8E8" w14:textId="4766D4D6" w:rsidR="00073484" w:rsidRPr="00206E8E" w:rsidRDefault="00073484" w:rsidP="00073484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206E8E">
              <w:rPr>
                <w:rFonts w:ascii="Arial" w:hAnsi="Arial" w:cs="Arial"/>
                <w:i/>
                <w:sz w:val="18"/>
                <w:szCs w:val="18"/>
              </w:rPr>
              <w:t>Outcome 1.1: Effective policies and initiatives that promote socioeconomic inclusion, equity and resilience, especially for the bottom 40 per cent, are in place and implementation monitored;</w:t>
            </w:r>
          </w:p>
        </w:tc>
        <w:tc>
          <w:tcPr>
            <w:tcW w:w="2203" w:type="dxa"/>
          </w:tcPr>
          <w:p w14:paraId="23909CF8" w14:textId="77777777" w:rsidR="00073484" w:rsidRPr="00206E8E" w:rsidRDefault="00206E8E" w:rsidP="00073484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06E8E">
              <w:rPr>
                <w:rFonts w:ascii="Arial" w:hAnsi="Arial" w:cs="Arial"/>
                <w:color w:val="000000" w:themeColor="text1"/>
                <w:sz w:val="18"/>
                <w:szCs w:val="18"/>
              </w:rPr>
              <w:t>Plan and organize Advisory panel meetings</w:t>
            </w:r>
          </w:p>
          <w:p w14:paraId="74C9F7B2" w14:textId="1FE4C82B" w:rsidR="00206E8E" w:rsidRPr="00206E8E" w:rsidRDefault="00206E8E" w:rsidP="00073484">
            <w:pPr>
              <w:pStyle w:val="ListParagraph"/>
              <w:numPr>
                <w:ilvl w:val="1"/>
                <w:numId w:val="21"/>
              </w:numPr>
              <w:ind w:left="236" w:hanging="23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06E8E">
              <w:rPr>
                <w:rFonts w:ascii="Arial" w:hAnsi="Arial" w:cs="Arial"/>
                <w:color w:val="000000" w:themeColor="text1"/>
                <w:sz w:val="18"/>
                <w:szCs w:val="18"/>
              </w:rPr>
              <w:t>Deliver quarterly reports</w:t>
            </w:r>
          </w:p>
        </w:tc>
        <w:tc>
          <w:tcPr>
            <w:tcW w:w="517" w:type="dxa"/>
          </w:tcPr>
          <w:p w14:paraId="21D3FEB9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5CDFD18D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76FFF8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46763B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32848F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306972" w14:textId="34143499" w:rsidR="00073484" w:rsidRPr="00C26761" w:rsidRDefault="00206E8E" w:rsidP="00206E8E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8" w:type="dxa"/>
          </w:tcPr>
          <w:p w14:paraId="3E201B8F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2D8F3215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5D9215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ABB910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AF2E30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49DE9A" w14:textId="508BCED6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7" w:type="dxa"/>
          </w:tcPr>
          <w:p w14:paraId="06329279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5D29EAF8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282315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D6A131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F28FFF" w14:textId="77777777" w:rsidR="00206E8E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EDAFE2" w14:textId="128AF026" w:rsidR="00073484" w:rsidRPr="00206E8E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518" w:type="dxa"/>
          </w:tcPr>
          <w:p w14:paraId="500296D4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4148F073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117423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60B37D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E1E412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815E47" w14:textId="1CF7560A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2340" w:type="dxa"/>
          </w:tcPr>
          <w:p w14:paraId="3E9802B8" w14:textId="6CFE2783" w:rsidR="00073484" w:rsidRPr="00206E8E" w:rsidRDefault="00206E8E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UNTIL</w:t>
            </w:r>
          </w:p>
          <w:p w14:paraId="68AD3478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C2C173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3C1878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FF1BC2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0A6FEE" w14:textId="3F9F0F6E" w:rsidR="00073484" w:rsidRPr="00206E8E" w:rsidRDefault="00206E8E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UNTIL</w:t>
            </w:r>
          </w:p>
        </w:tc>
        <w:tc>
          <w:tcPr>
            <w:tcW w:w="1260" w:type="dxa"/>
          </w:tcPr>
          <w:p w14:paraId="1616D947" w14:textId="77777777" w:rsidR="00206E8E" w:rsidRPr="009247A0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31E3F6AE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117B4F8C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059A28C0" w14:textId="77777777" w:rsidR="00206E8E" w:rsidRPr="009247A0" w:rsidRDefault="00206E8E" w:rsidP="00206E8E">
            <w:pPr>
              <w:rPr>
                <w:rFonts w:ascii="Arial" w:hAnsi="Arial" w:cs="Arial"/>
                <w:sz w:val="18"/>
                <w:szCs w:val="18"/>
              </w:rPr>
            </w:pPr>
            <w:r w:rsidRPr="009247A0">
              <w:rPr>
                <w:rFonts w:ascii="Arial" w:hAnsi="Arial" w:cs="Arial"/>
                <w:sz w:val="18"/>
                <w:szCs w:val="18"/>
              </w:rPr>
              <w:t>Government Cost-Sharing</w:t>
            </w:r>
          </w:p>
          <w:p w14:paraId="2E3EE486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2F014974" w14:textId="77777777" w:rsidR="00073484" w:rsidRPr="00C26761" w:rsidRDefault="00073484" w:rsidP="00073484">
            <w:pPr>
              <w:rPr>
                <w:rFonts w:cs="Arial"/>
                <w:sz w:val="18"/>
                <w:szCs w:val="18"/>
                <w:highlight w:val="yellow"/>
                <w:lang w:val="en-MY"/>
              </w:rPr>
            </w:pPr>
          </w:p>
          <w:p w14:paraId="5F6BAA6D" w14:textId="77777777" w:rsidR="00073484" w:rsidRPr="00C26761" w:rsidRDefault="00073484" w:rsidP="00073484">
            <w:pPr>
              <w:rPr>
                <w:rFonts w:cs="Arial"/>
                <w:sz w:val="18"/>
                <w:szCs w:val="18"/>
                <w:highlight w:val="yellow"/>
                <w:lang w:val="en-MY"/>
              </w:rPr>
            </w:pPr>
          </w:p>
          <w:p w14:paraId="4075F5C8" w14:textId="77777777" w:rsidR="00073484" w:rsidRPr="00C26761" w:rsidRDefault="00073484" w:rsidP="00073484">
            <w:pPr>
              <w:rPr>
                <w:rFonts w:cs="Arial"/>
                <w:sz w:val="18"/>
                <w:szCs w:val="18"/>
                <w:highlight w:val="yellow"/>
                <w:lang w:val="en-MY"/>
              </w:rPr>
            </w:pPr>
          </w:p>
          <w:p w14:paraId="7174E8C2" w14:textId="77777777" w:rsidR="00073484" w:rsidRPr="00C26761" w:rsidRDefault="00073484" w:rsidP="00073484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980" w:type="dxa"/>
          </w:tcPr>
          <w:p w14:paraId="1B33468A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Monitoring – travel</w:t>
            </w:r>
          </w:p>
          <w:p w14:paraId="1925E245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662524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ABB922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 xml:space="preserve">Direct Project Costs </w:t>
            </w:r>
          </w:p>
          <w:p w14:paraId="00EA2C24" w14:textId="4E50D2FA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BA9FC2" w14:textId="4B8F8E46" w:rsidR="00206E8E" w:rsidRPr="00206E8E" w:rsidRDefault="00206E8E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51E121" w14:textId="62FD115F" w:rsidR="00206E8E" w:rsidRPr="00206E8E" w:rsidRDefault="00206E8E" w:rsidP="00073484">
            <w:pPr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 xml:space="preserve">Project management </w:t>
            </w:r>
            <w:proofErr w:type="spellStart"/>
            <w:r w:rsidRPr="00206E8E">
              <w:rPr>
                <w:rFonts w:ascii="Arial" w:hAnsi="Arial" w:cs="Arial"/>
                <w:sz w:val="18"/>
                <w:szCs w:val="18"/>
              </w:rPr>
              <w:t>consultring</w:t>
            </w:r>
            <w:proofErr w:type="spellEnd"/>
          </w:p>
          <w:p w14:paraId="0B2FB5AC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34B5A9" w14:textId="77777777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12440D" w14:textId="25B6A244" w:rsidR="00073484" w:rsidRPr="00206E8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7" w:type="dxa"/>
          </w:tcPr>
          <w:p w14:paraId="609ABD49" w14:textId="21904680" w:rsidR="00073484" w:rsidRPr="00206E8E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USD</w:t>
            </w:r>
            <w:r w:rsidR="00206E8E" w:rsidRPr="00206E8E">
              <w:rPr>
                <w:rFonts w:ascii="Arial" w:hAnsi="Arial" w:cs="Arial"/>
                <w:sz w:val="18"/>
                <w:szCs w:val="18"/>
              </w:rPr>
              <w:t>1</w:t>
            </w:r>
            <w:r w:rsidRPr="00206E8E">
              <w:rPr>
                <w:rFonts w:ascii="Arial" w:hAnsi="Arial" w:cs="Arial"/>
                <w:sz w:val="18"/>
                <w:szCs w:val="18"/>
              </w:rPr>
              <w:t>2,000</w:t>
            </w:r>
          </w:p>
          <w:p w14:paraId="2B5C7070" w14:textId="77777777" w:rsidR="00073484" w:rsidRPr="00206E8E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14524724" w14:textId="77777777" w:rsidR="00073484" w:rsidRPr="00206E8E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337FEA60" w14:textId="4B863FF2" w:rsidR="00073484" w:rsidRPr="00206E8E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USD</w:t>
            </w:r>
            <w:r w:rsidR="00206E8E" w:rsidRPr="00206E8E">
              <w:rPr>
                <w:rFonts w:ascii="Arial" w:hAnsi="Arial" w:cs="Arial"/>
                <w:sz w:val="18"/>
                <w:szCs w:val="18"/>
              </w:rPr>
              <w:t>11</w:t>
            </w:r>
            <w:r w:rsidRPr="00206E8E">
              <w:rPr>
                <w:rFonts w:ascii="Arial" w:hAnsi="Arial" w:cs="Arial"/>
                <w:sz w:val="18"/>
                <w:szCs w:val="18"/>
              </w:rPr>
              <w:t>5,000</w:t>
            </w:r>
          </w:p>
          <w:p w14:paraId="4D4F247D" w14:textId="77777777" w:rsidR="00073484" w:rsidRPr="00206E8E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7037B16A" w14:textId="77777777" w:rsidR="00073484" w:rsidRPr="00206E8E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149B0B1C" w14:textId="1B05F5A9" w:rsidR="00206E8E" w:rsidRPr="002D0D9B" w:rsidRDefault="00206E8E" w:rsidP="00206E8E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206E8E">
              <w:rPr>
                <w:rFonts w:ascii="Arial" w:hAnsi="Arial" w:cs="Arial"/>
                <w:sz w:val="18"/>
                <w:szCs w:val="18"/>
              </w:rPr>
              <w:t>USD15,000</w:t>
            </w:r>
          </w:p>
          <w:p w14:paraId="0437C649" w14:textId="156D13BE" w:rsidR="00073484" w:rsidRDefault="00206E8E" w:rsidP="00073484">
            <w:pPr>
              <w:jc w:val="right"/>
              <w:rPr>
                <w:rFonts w:cs="Arial"/>
                <w:sz w:val="18"/>
                <w:szCs w:val="18"/>
                <w:lang w:val="en-MY"/>
              </w:rPr>
            </w:pPr>
            <w:r>
              <w:rPr>
                <w:rFonts w:cs="Arial"/>
                <w:sz w:val="18"/>
                <w:szCs w:val="18"/>
                <w:lang w:val="en-MY"/>
              </w:rPr>
              <w:t xml:space="preserve"> </w:t>
            </w:r>
          </w:p>
          <w:p w14:paraId="6ABE8FD2" w14:textId="77777777" w:rsidR="00073484" w:rsidRDefault="00073484" w:rsidP="00073484">
            <w:pPr>
              <w:jc w:val="right"/>
              <w:rPr>
                <w:rFonts w:cs="Arial"/>
                <w:sz w:val="18"/>
                <w:szCs w:val="18"/>
                <w:lang w:val="en-MY"/>
              </w:rPr>
            </w:pPr>
          </w:p>
          <w:p w14:paraId="30C97E04" w14:textId="77777777" w:rsidR="00073484" w:rsidRPr="00E5757E" w:rsidRDefault="00073484" w:rsidP="0007348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484" w:rsidRPr="0047169A" w14:paraId="7AB92197" w14:textId="77777777" w:rsidTr="00155DF8">
        <w:trPr>
          <w:trHeight w:val="312"/>
        </w:trPr>
        <w:tc>
          <w:tcPr>
            <w:tcW w:w="12055" w:type="dxa"/>
            <w:gridSpan w:val="9"/>
          </w:tcPr>
          <w:p w14:paraId="4E52FB74" w14:textId="2A78D548" w:rsidR="00073484" w:rsidRPr="00DD6014" w:rsidRDefault="00073484" w:rsidP="00073484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UTPUT SUBTOTAL</w:t>
            </w:r>
          </w:p>
        </w:tc>
        <w:tc>
          <w:tcPr>
            <w:tcW w:w="1407" w:type="dxa"/>
          </w:tcPr>
          <w:p w14:paraId="608573D2" w14:textId="17C164EF" w:rsidR="00073484" w:rsidRPr="00C80073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80073">
              <w:rPr>
                <w:rFonts w:ascii="Arial" w:hAnsi="Arial" w:cs="Arial"/>
                <w:sz w:val="18"/>
                <w:szCs w:val="18"/>
              </w:rPr>
              <w:t xml:space="preserve">USD </w:t>
            </w:r>
            <w:r w:rsidR="00206E8E" w:rsidRPr="00C80073">
              <w:rPr>
                <w:rFonts w:ascii="Arial" w:hAnsi="Arial" w:cs="Arial"/>
                <w:sz w:val="18"/>
                <w:szCs w:val="18"/>
              </w:rPr>
              <w:t>142,000</w:t>
            </w:r>
          </w:p>
        </w:tc>
      </w:tr>
      <w:tr w:rsidR="00073484" w:rsidRPr="0047169A" w14:paraId="0E51C808" w14:textId="77777777" w:rsidTr="00155DF8">
        <w:trPr>
          <w:trHeight w:val="312"/>
        </w:trPr>
        <w:tc>
          <w:tcPr>
            <w:tcW w:w="12055" w:type="dxa"/>
            <w:gridSpan w:val="9"/>
          </w:tcPr>
          <w:p w14:paraId="2B4AAA0C" w14:textId="77777777" w:rsidR="00073484" w:rsidRPr="00DD6014" w:rsidRDefault="00073484" w:rsidP="00073484">
            <w:pPr>
              <w:rPr>
                <w:rFonts w:ascii="Arial" w:hAnsi="Arial" w:cs="Arial"/>
                <w:i/>
                <w:sz w:val="16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General Management Support fee </w:t>
            </w:r>
            <w:r>
              <w:rPr>
                <w:rFonts w:ascii="Arial" w:hAnsi="Arial" w:cs="Arial"/>
                <w:i/>
                <w:sz w:val="16"/>
                <w:szCs w:val="18"/>
              </w:rPr>
              <w:t>(6% of Government Cost-Sharing, if applicable)</w:t>
            </w:r>
          </w:p>
        </w:tc>
        <w:tc>
          <w:tcPr>
            <w:tcW w:w="1407" w:type="dxa"/>
          </w:tcPr>
          <w:p w14:paraId="6A6A6280" w14:textId="6D08AAA5" w:rsidR="00073484" w:rsidRPr="00C80073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80073">
              <w:rPr>
                <w:rFonts w:ascii="Arial" w:hAnsi="Arial" w:cs="Arial"/>
                <w:sz w:val="18"/>
                <w:szCs w:val="18"/>
              </w:rPr>
              <w:t xml:space="preserve">USD </w:t>
            </w:r>
            <w:r w:rsidR="00C80073" w:rsidRPr="00C80073">
              <w:rPr>
                <w:rFonts w:ascii="Arial" w:hAnsi="Arial" w:cs="Arial"/>
                <w:sz w:val="18"/>
                <w:szCs w:val="18"/>
              </w:rPr>
              <w:t>25,560</w:t>
            </w:r>
          </w:p>
        </w:tc>
      </w:tr>
      <w:tr w:rsidR="00073484" w:rsidRPr="0047169A" w14:paraId="413FF54B" w14:textId="77777777" w:rsidTr="00155DF8">
        <w:trPr>
          <w:trHeight w:val="312"/>
        </w:trPr>
        <w:tc>
          <w:tcPr>
            <w:tcW w:w="12055" w:type="dxa"/>
            <w:gridSpan w:val="9"/>
          </w:tcPr>
          <w:p w14:paraId="72739439" w14:textId="77777777" w:rsidR="00073484" w:rsidRPr="00DD6014" w:rsidRDefault="00073484" w:rsidP="00073484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19 AWP BUDGET TOTAL</w:t>
            </w:r>
          </w:p>
        </w:tc>
        <w:tc>
          <w:tcPr>
            <w:tcW w:w="1407" w:type="dxa"/>
          </w:tcPr>
          <w:p w14:paraId="570A4D2F" w14:textId="0F67D456" w:rsidR="00073484" w:rsidRPr="00C80073" w:rsidRDefault="00073484" w:rsidP="0007348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80073">
              <w:rPr>
                <w:rFonts w:ascii="Arial" w:hAnsi="Arial" w:cs="Arial"/>
                <w:sz w:val="18"/>
                <w:szCs w:val="18"/>
              </w:rPr>
              <w:t xml:space="preserve">USD </w:t>
            </w:r>
            <w:r w:rsidR="00C80073" w:rsidRPr="00C80073">
              <w:rPr>
                <w:rFonts w:ascii="Arial" w:hAnsi="Arial" w:cs="Arial"/>
                <w:sz w:val="18"/>
                <w:szCs w:val="18"/>
              </w:rPr>
              <w:t>449,560</w:t>
            </w:r>
          </w:p>
        </w:tc>
      </w:tr>
    </w:tbl>
    <w:p w14:paraId="7F3437D8" w14:textId="6EB8978A" w:rsidR="0051131E" w:rsidRPr="0051131E" w:rsidRDefault="0051131E" w:rsidP="00914B13">
      <w:pPr>
        <w:rPr>
          <w:b/>
          <w:sz w:val="24"/>
          <w:szCs w:val="28"/>
        </w:rPr>
      </w:pPr>
      <w:bookmarkStart w:id="0" w:name="_GoBack"/>
      <w:bookmarkEnd w:id="0"/>
    </w:p>
    <w:sectPr w:rsidR="0051131E" w:rsidRPr="0051131E" w:rsidSect="00DC068B"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EF7AD" w14:textId="77777777" w:rsidR="00610A54" w:rsidRDefault="00610A54" w:rsidP="00FA247F">
      <w:pPr>
        <w:spacing w:after="0" w:line="240" w:lineRule="auto"/>
      </w:pPr>
      <w:r>
        <w:separator/>
      </w:r>
    </w:p>
  </w:endnote>
  <w:endnote w:type="continuationSeparator" w:id="0">
    <w:p w14:paraId="08D9946B" w14:textId="77777777" w:rsidR="00610A54" w:rsidRDefault="00610A54" w:rsidP="00FA24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636919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286E949" w14:textId="77777777" w:rsidR="00DC068B" w:rsidRDefault="00DC068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B061DE" w14:textId="77777777" w:rsidR="00DC068B" w:rsidRDefault="00DC06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473F0" w14:textId="77777777" w:rsidR="00DC068B" w:rsidRPr="00DC068B" w:rsidRDefault="00DC068B">
    <w:pPr>
      <w:pStyle w:val="Footer"/>
      <w:rPr>
        <w:i/>
        <w:sz w:val="18"/>
      </w:rPr>
    </w:pPr>
    <w:r>
      <w:rPr>
        <w:i/>
        <w:sz w:val="18"/>
      </w:rPr>
      <w:t>Annual Work Plan 2019 – Cover 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0956159"/>
      <w:docPartObj>
        <w:docPartGallery w:val="Page Numbers (Bottom of Page)"/>
        <w:docPartUnique/>
      </w:docPartObj>
    </w:sdtPr>
    <w:sdtEndPr/>
    <w:sdtContent>
      <w:sdt>
        <w:sdtPr>
          <w:id w:val="1119727784"/>
          <w:docPartObj>
            <w:docPartGallery w:val="Page Numbers (Top of Page)"/>
            <w:docPartUnique/>
          </w:docPartObj>
        </w:sdtPr>
        <w:sdtEndPr/>
        <w:sdtContent>
          <w:p w14:paraId="5622A22B" w14:textId="05668DDA" w:rsidR="00DC068B" w:rsidRDefault="00DC068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155DF8">
              <w:rPr>
                <w:b/>
                <w:bCs/>
                <w:sz w:val="24"/>
                <w:szCs w:val="24"/>
              </w:rPr>
              <w:t>3</w:t>
            </w:r>
          </w:p>
        </w:sdtContent>
      </w:sdt>
    </w:sdtContent>
  </w:sdt>
  <w:p w14:paraId="09B4326D" w14:textId="77777777" w:rsidR="00DC068B" w:rsidRDefault="00DC068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3896498"/>
      <w:docPartObj>
        <w:docPartGallery w:val="Page Numbers (Bottom of Page)"/>
        <w:docPartUnique/>
      </w:docPartObj>
    </w:sdtPr>
    <w:sdtEndPr/>
    <w:sdtContent>
      <w:sdt>
        <w:sdtPr>
          <w:id w:val="-1223208037"/>
          <w:docPartObj>
            <w:docPartGallery w:val="Page Numbers (Top of Page)"/>
            <w:docPartUnique/>
          </w:docPartObj>
        </w:sdtPr>
        <w:sdtEndPr/>
        <w:sdtContent>
          <w:p w14:paraId="7DF4820F" w14:textId="77777777" w:rsidR="00DC068B" w:rsidRDefault="00DC068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2E6B91" w14:textId="77777777" w:rsidR="00DC068B" w:rsidRPr="00DC068B" w:rsidRDefault="00DC068B">
    <w:pPr>
      <w:pStyle w:val="Footer"/>
      <w:rPr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9F41F" w14:textId="77777777" w:rsidR="00610A54" w:rsidRDefault="00610A54" w:rsidP="00FA247F">
      <w:pPr>
        <w:spacing w:after="0" w:line="240" w:lineRule="auto"/>
      </w:pPr>
      <w:r>
        <w:separator/>
      </w:r>
    </w:p>
  </w:footnote>
  <w:footnote w:type="continuationSeparator" w:id="0">
    <w:p w14:paraId="5338C752" w14:textId="77777777" w:rsidR="00610A54" w:rsidRDefault="00610A54" w:rsidP="00FA24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DA39C" w14:textId="1993763E" w:rsidR="00DC068B" w:rsidRPr="00DC068B" w:rsidRDefault="00DC068B" w:rsidP="00DC068B">
    <w:pPr>
      <w:pStyle w:val="Footer"/>
      <w:rPr>
        <w:i/>
        <w:sz w:val="18"/>
      </w:rPr>
    </w:pPr>
    <w:r>
      <w:rPr>
        <w:i/>
        <w:sz w:val="18"/>
      </w:rPr>
      <w:t xml:space="preserve">Annual Work Plan 2019 – </w:t>
    </w:r>
    <w:r w:rsidR="00132D17" w:rsidRPr="00132D17">
      <w:rPr>
        <w:i/>
        <w:sz w:val="18"/>
      </w:rPr>
      <w:t>Designing Urban Observatory Governance and Data Analytics in Iskandar Malaysia</w:t>
    </w:r>
  </w:p>
  <w:p w14:paraId="66CA59FB" w14:textId="77777777" w:rsidR="00DC068B" w:rsidRDefault="00DC06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356A1"/>
    <w:multiLevelType w:val="hybridMultilevel"/>
    <w:tmpl w:val="59C67E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576127"/>
    <w:multiLevelType w:val="multilevel"/>
    <w:tmpl w:val="E446CF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95367BF"/>
    <w:multiLevelType w:val="hybridMultilevel"/>
    <w:tmpl w:val="8A6A7C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072A2F"/>
    <w:multiLevelType w:val="hybridMultilevel"/>
    <w:tmpl w:val="59C67E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D632FC"/>
    <w:multiLevelType w:val="hybridMultilevel"/>
    <w:tmpl w:val="4CD85A6C"/>
    <w:lvl w:ilvl="0" w:tplc="10BECE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32733"/>
    <w:multiLevelType w:val="hybridMultilevel"/>
    <w:tmpl w:val="B630E4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8262D0"/>
    <w:multiLevelType w:val="hybridMultilevel"/>
    <w:tmpl w:val="D43A32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977483"/>
    <w:multiLevelType w:val="hybridMultilevel"/>
    <w:tmpl w:val="B630E4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912750"/>
    <w:multiLevelType w:val="hybridMultilevel"/>
    <w:tmpl w:val="C142A12A"/>
    <w:lvl w:ilvl="0" w:tplc="515242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E0AE3"/>
    <w:multiLevelType w:val="hybridMultilevel"/>
    <w:tmpl w:val="D43A32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444EF2"/>
    <w:multiLevelType w:val="multilevel"/>
    <w:tmpl w:val="C590C2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92524AF"/>
    <w:multiLevelType w:val="hybridMultilevel"/>
    <w:tmpl w:val="F6B89FDA"/>
    <w:lvl w:ilvl="0" w:tplc="9740F5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B5ED6"/>
    <w:multiLevelType w:val="hybridMultilevel"/>
    <w:tmpl w:val="EB6E8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16C22"/>
    <w:multiLevelType w:val="hybridMultilevel"/>
    <w:tmpl w:val="8A6A7C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822104"/>
    <w:multiLevelType w:val="hybridMultilevel"/>
    <w:tmpl w:val="BC905EC8"/>
    <w:lvl w:ilvl="0" w:tplc="D78CBA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8570CA"/>
    <w:multiLevelType w:val="hybridMultilevel"/>
    <w:tmpl w:val="B022A0DC"/>
    <w:lvl w:ilvl="0" w:tplc="C19031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221FC9"/>
    <w:multiLevelType w:val="hybridMultilevel"/>
    <w:tmpl w:val="8A6A7C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C47AAD"/>
    <w:multiLevelType w:val="hybridMultilevel"/>
    <w:tmpl w:val="8A6A7C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38E09BF"/>
    <w:multiLevelType w:val="multilevel"/>
    <w:tmpl w:val="346C9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19" w15:restartNumberingAfterBreak="0">
    <w:nsid w:val="63CD7571"/>
    <w:multiLevelType w:val="hybridMultilevel"/>
    <w:tmpl w:val="BC905EC8"/>
    <w:lvl w:ilvl="0" w:tplc="D78CBA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314501"/>
    <w:multiLevelType w:val="hybridMultilevel"/>
    <w:tmpl w:val="59C67E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85965A2"/>
    <w:multiLevelType w:val="hybridMultilevel"/>
    <w:tmpl w:val="D43A32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9FE5C51"/>
    <w:multiLevelType w:val="hybridMultilevel"/>
    <w:tmpl w:val="CC22DEBC"/>
    <w:lvl w:ilvl="0" w:tplc="37C602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C0DFD"/>
    <w:multiLevelType w:val="hybridMultilevel"/>
    <w:tmpl w:val="D43A32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B7B6F15"/>
    <w:multiLevelType w:val="multilevel"/>
    <w:tmpl w:val="82C0986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7E097D19"/>
    <w:multiLevelType w:val="hybridMultilevel"/>
    <w:tmpl w:val="59C67E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17"/>
  </w:num>
  <w:num w:numId="3">
    <w:abstractNumId w:val="9"/>
  </w:num>
  <w:num w:numId="4">
    <w:abstractNumId w:val="3"/>
  </w:num>
  <w:num w:numId="5">
    <w:abstractNumId w:val="20"/>
  </w:num>
  <w:num w:numId="6">
    <w:abstractNumId w:val="25"/>
  </w:num>
  <w:num w:numId="7">
    <w:abstractNumId w:val="0"/>
  </w:num>
  <w:num w:numId="8">
    <w:abstractNumId w:val="18"/>
  </w:num>
  <w:num w:numId="9">
    <w:abstractNumId w:val="24"/>
  </w:num>
  <w:num w:numId="10">
    <w:abstractNumId w:val="10"/>
  </w:num>
  <w:num w:numId="11">
    <w:abstractNumId w:val="12"/>
  </w:num>
  <w:num w:numId="12">
    <w:abstractNumId w:val="7"/>
  </w:num>
  <w:num w:numId="13">
    <w:abstractNumId w:val="14"/>
  </w:num>
  <w:num w:numId="14">
    <w:abstractNumId w:val="13"/>
  </w:num>
  <w:num w:numId="15">
    <w:abstractNumId w:val="23"/>
  </w:num>
  <w:num w:numId="16">
    <w:abstractNumId w:val="16"/>
  </w:num>
  <w:num w:numId="17">
    <w:abstractNumId w:val="6"/>
  </w:num>
  <w:num w:numId="18">
    <w:abstractNumId w:val="5"/>
  </w:num>
  <w:num w:numId="19">
    <w:abstractNumId w:val="2"/>
  </w:num>
  <w:num w:numId="20">
    <w:abstractNumId w:val="21"/>
  </w:num>
  <w:num w:numId="21">
    <w:abstractNumId w:val="1"/>
  </w:num>
  <w:num w:numId="22">
    <w:abstractNumId w:val="22"/>
  </w:num>
  <w:num w:numId="23">
    <w:abstractNumId w:val="4"/>
  </w:num>
  <w:num w:numId="24">
    <w:abstractNumId w:val="11"/>
  </w:num>
  <w:num w:numId="25">
    <w:abstractNumId w:val="8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tzAwNDIzNDEzMjRW0lEKTi0uzszPAykwqgUAZhBo1ywAAAA="/>
  </w:docVars>
  <w:rsids>
    <w:rsidRoot w:val="0055542F"/>
    <w:rsid w:val="0000205B"/>
    <w:rsid w:val="00067DE3"/>
    <w:rsid w:val="00073484"/>
    <w:rsid w:val="00084612"/>
    <w:rsid w:val="000918F3"/>
    <w:rsid w:val="00096022"/>
    <w:rsid w:val="000B5790"/>
    <w:rsid w:val="000B5BA4"/>
    <w:rsid w:val="000C0536"/>
    <w:rsid w:val="00132D17"/>
    <w:rsid w:val="001440A4"/>
    <w:rsid w:val="00155DF8"/>
    <w:rsid w:val="00157F94"/>
    <w:rsid w:val="00173383"/>
    <w:rsid w:val="002032DB"/>
    <w:rsid w:val="00206E8E"/>
    <w:rsid w:val="002468EA"/>
    <w:rsid w:val="002B371E"/>
    <w:rsid w:val="002C3C88"/>
    <w:rsid w:val="002D0D9B"/>
    <w:rsid w:val="002D3E13"/>
    <w:rsid w:val="0030147C"/>
    <w:rsid w:val="00302066"/>
    <w:rsid w:val="00332C81"/>
    <w:rsid w:val="0035044A"/>
    <w:rsid w:val="00353FFD"/>
    <w:rsid w:val="00370346"/>
    <w:rsid w:val="00387158"/>
    <w:rsid w:val="00431B56"/>
    <w:rsid w:val="0045698D"/>
    <w:rsid w:val="0047169A"/>
    <w:rsid w:val="004C6379"/>
    <w:rsid w:val="004E2532"/>
    <w:rsid w:val="0051131E"/>
    <w:rsid w:val="005335A8"/>
    <w:rsid w:val="00554EEE"/>
    <w:rsid w:val="0055542F"/>
    <w:rsid w:val="005F7C28"/>
    <w:rsid w:val="0060487A"/>
    <w:rsid w:val="00610A54"/>
    <w:rsid w:val="00625D4C"/>
    <w:rsid w:val="00634A9F"/>
    <w:rsid w:val="00653559"/>
    <w:rsid w:val="006F069A"/>
    <w:rsid w:val="00753659"/>
    <w:rsid w:val="0076157C"/>
    <w:rsid w:val="00773A01"/>
    <w:rsid w:val="007F4E8F"/>
    <w:rsid w:val="00845345"/>
    <w:rsid w:val="00877ED7"/>
    <w:rsid w:val="008C5FF4"/>
    <w:rsid w:val="008E35AA"/>
    <w:rsid w:val="0091076B"/>
    <w:rsid w:val="00914B13"/>
    <w:rsid w:val="009247A0"/>
    <w:rsid w:val="009466E2"/>
    <w:rsid w:val="00984476"/>
    <w:rsid w:val="009D1B47"/>
    <w:rsid w:val="00A755A7"/>
    <w:rsid w:val="00A967E3"/>
    <w:rsid w:val="00B256F0"/>
    <w:rsid w:val="00B810F5"/>
    <w:rsid w:val="00B81B39"/>
    <w:rsid w:val="00BA520C"/>
    <w:rsid w:val="00BC789F"/>
    <w:rsid w:val="00BF5495"/>
    <w:rsid w:val="00C243D1"/>
    <w:rsid w:val="00C26761"/>
    <w:rsid w:val="00C54F0D"/>
    <w:rsid w:val="00C80073"/>
    <w:rsid w:val="00C90809"/>
    <w:rsid w:val="00CC75F9"/>
    <w:rsid w:val="00CF2C8D"/>
    <w:rsid w:val="00D03FA4"/>
    <w:rsid w:val="00D51BC5"/>
    <w:rsid w:val="00D57D24"/>
    <w:rsid w:val="00DA328A"/>
    <w:rsid w:val="00DC068B"/>
    <w:rsid w:val="00DC314E"/>
    <w:rsid w:val="00DC7B2E"/>
    <w:rsid w:val="00DD6014"/>
    <w:rsid w:val="00E37061"/>
    <w:rsid w:val="00E5392F"/>
    <w:rsid w:val="00E5757E"/>
    <w:rsid w:val="00E81D9F"/>
    <w:rsid w:val="00E827F4"/>
    <w:rsid w:val="00E926DA"/>
    <w:rsid w:val="00EC112F"/>
    <w:rsid w:val="00FA247F"/>
    <w:rsid w:val="00FA483C"/>
    <w:rsid w:val="00FD302D"/>
    <w:rsid w:val="00FE723F"/>
    <w:rsid w:val="00FF2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2E3949"/>
  <w15:chartTrackingRefBased/>
  <w15:docId w15:val="{F0AFE3CD-DF87-444D-9D9E-CF627CA0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54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5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A247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247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247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C0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68B"/>
  </w:style>
  <w:style w:type="paragraph" w:styleId="Footer">
    <w:name w:val="footer"/>
    <w:basedOn w:val="Normal"/>
    <w:link w:val="FooterChar"/>
    <w:uiPriority w:val="99"/>
    <w:unhideWhenUsed/>
    <w:rsid w:val="00DC0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68B"/>
  </w:style>
  <w:style w:type="paragraph" w:styleId="ListParagraph">
    <w:name w:val="List Paragraph"/>
    <w:basedOn w:val="Normal"/>
    <w:uiPriority w:val="34"/>
    <w:qFormat/>
    <w:rsid w:val="006535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3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5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5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5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5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3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DP Programme Document" ma:contentTypeID="0x010100F075C04BA242A84ABD3293E3AD35CDA400AB50428DC784B44FAACCAA5FAE40C0590045B5E632B552204ABF0E616DD66BDA0F" ma:contentTypeVersion="73" ma:contentTypeDescription="" ma:contentTypeScope="" ma:versionID="9de00a5f5954494ae107930a66ca92e2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1ed4137b-41b2-488b-8250-6d369ec27664" xmlns:ns4="f1161f5b-24a3-4c2d-bc81-44cb9325e8ee" targetNamespace="http://schemas.microsoft.com/office/2006/metadata/properties" ma:root="true" ma:fieldsID="074a45cdc06b655c19533db1d6232777" ns1:_="" ns2:_="" ns3:_="" ns4:_="">
    <xsd:import namespace="http://schemas.microsoft.com/sharepoint/v3"/>
    <xsd:import namespace="http://schemas.microsoft.com/sharepoint/v3/fields"/>
    <xsd:import namespace="1ed4137b-41b2-488b-8250-6d369ec27664"/>
    <xsd:import namespace="f1161f5b-24a3-4c2d-bc81-44cb9325e8ee"/>
    <xsd:element name="properties">
      <xsd:complexType>
        <xsd:sequence>
          <xsd:element name="documentManagement">
            <xsd:complexType>
              <xsd:all>
                <xsd:element ref="ns3:UndpClassificationLevel" minOccurs="0"/>
                <xsd:element ref="ns4:UNDPPOPPFunctionalArea" minOccurs="0"/>
                <xsd:element ref="ns3:UndpProjectNo" minOccurs="0"/>
                <xsd:element ref="ns4:Outcome1" minOccurs="0"/>
                <xsd:element ref="ns3:UndpDocStatus" minOccurs="0"/>
                <xsd:element ref="ns3:UndpOUCode" minOccurs="0"/>
                <xsd:element ref="ns3:UndpDocFormat" minOccurs="0"/>
                <xsd:element ref="ns3:UndpDocID" minOccurs="0"/>
                <xsd:element ref="ns4:PDC_x0020_Document_x0020_Category" minOccurs="0"/>
                <xsd:element ref="ns4:UNDPPublishedDate" minOccurs="0"/>
                <xsd:element ref="ns4:UNDPSummary" minOccurs="0"/>
                <xsd:element ref="ns3:TaxCatchAll" minOccurs="0"/>
                <xsd:element ref="ns3:TaxCatchAllLabel" minOccurs="0"/>
                <xsd:element ref="ns3:UndpDocTypeMMTaxHTField0" minOccurs="0"/>
                <xsd:element ref="ns3:UNDPCountryTaxHTField0" minOccurs="0"/>
                <xsd:element ref="ns3:UNDPDocumentCategoryTaxHTField0" minOccurs="0"/>
                <xsd:element ref="ns3:b6db62fdefd74bd188b0c1cc54de5bcf" minOccurs="0"/>
                <xsd:element ref="ns3:UN_x0020_LanguagesTaxHTField0" minOccurs="0"/>
                <xsd:element ref="ns3:c4e2ab2cc9354bbf9064eeb465a566ea" minOccurs="0"/>
                <xsd:element ref="ns3:UNDPFocusAreasTaxHTField0" minOccurs="0"/>
                <xsd:element ref="ns4:o4086b1782a74105bb5269035bccc8e9" minOccurs="0"/>
                <xsd:element ref="ns4:Project_x0020_Number" minOccurs="0"/>
                <xsd:element ref="ns4:idff2b682fce4d0680503cd9036a3260" minOccurs="0"/>
                <xsd:element ref="ns3:UndpIsTemplate" minOccurs="0"/>
                <xsd:element ref="ns4:gc6531b704974d528487414686b72f6f" minOccurs="0"/>
                <xsd:element ref="ns4:Project_x0020_Manager" minOccurs="0"/>
                <xsd:element ref="ns2:_Publisher" minOccurs="0"/>
                <xsd:element ref="ns4:_dlc_DocId" minOccurs="0"/>
                <xsd:element ref="ns4:_dlc_DocIdUrl" minOccurs="0"/>
                <xsd:element ref="ns4:_dlc_DocIdPersistId" minOccurs="0"/>
                <xsd:element ref="ns4:Document_x0020_Coverage_x0020_Period_x0020_Start_x0020_Date" minOccurs="0"/>
                <xsd:element ref="ns4:Document_x0020_Coverage_x0020_Period_x0020_End_x0020_Date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atedBy" ma:index="52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53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54" nillable="true" ma:displayName="Number of Likes" ma:internalName="LikesCount">
      <xsd:simpleType>
        <xsd:restriction base="dms:Unknown"/>
      </xsd:simpleType>
    </xsd:element>
    <xsd:element name="LikedBy" ma:index="55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Publisher" ma:index="46" nillable="true" ma:displayName="Publisher" ma:description="The person who published the document" ma:hidden="true" ma:internalName="_Publish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4137b-41b2-488b-8250-6d369ec27664" elementFormDefault="qualified">
    <xsd:import namespace="http://schemas.microsoft.com/office/2006/documentManagement/types"/>
    <xsd:import namespace="http://schemas.microsoft.com/office/infopath/2007/PartnerControls"/>
    <xsd:element name="UndpClassificationLevel" ma:index="4" nillable="true" ma:displayName="Classification Level" ma:default="Internal Use Only" ma:description="re: UNDP Information Classification &amp; Handling Standard" ma:format="Dropdown" ma:internalName="UndpClassificationLevel">
      <xsd:simpleType>
        <xsd:restriction base="dms:Choice">
          <xsd:enumeration value="Internal Use Only"/>
          <xsd:enumeration value="Confidential"/>
          <xsd:enumeration value="Highly Confidential"/>
          <xsd:enumeration value="Public"/>
        </xsd:restriction>
      </xsd:simpleType>
    </xsd:element>
    <xsd:element name="UndpProjectNo" ma:index="8" nillable="true" ma:displayName="Project No" ma:description="If applicable, the Atlas Project Number that this document relates to." ma:internalName="UndpProjectNo" ma:readOnly="false">
      <xsd:simpleType>
        <xsd:restriction base="dms:Text">
          <xsd:maxLength value="12"/>
        </xsd:restriction>
      </xsd:simpleType>
    </xsd:element>
    <xsd:element name="UndpDocStatus" ma:index="10" nillable="true" ma:displayName="Document Status" ma:default="Draft" ma:description="The status of the document" ma:format="Dropdown" ma:internalName="UndpDocStatus">
      <xsd:simpleType>
        <xsd:restriction base="dms:Choice">
          <xsd:enumeration value="Draft"/>
          <xsd:enumeration value="Reviewed"/>
          <xsd:enumeration value="Approved"/>
          <xsd:enumeration value="Not Approved"/>
          <xsd:enumeration value="Final"/>
          <xsd:enumeration value="Expired"/>
        </xsd:restriction>
      </xsd:simpleType>
    </xsd:element>
    <xsd:element name="UndpOUCode" ma:index="11" nillable="true" ma:displayName="Unit Code" ma:description="The Atlas Unit Code of the authoring Unit" ma:format="Dropdown" ma:internalName="UndpOUCode">
      <xsd:simpleType>
        <xsd:restriction base="dms:Choice">
          <xsd:enumeration value="ABW"/>
          <xsd:enumeration value="AFG"/>
          <xsd:enumeration value="AGO"/>
          <xsd:enumeration value="AIA"/>
          <xsd:enumeration value="ALB"/>
          <xsd:enumeration value="ANT"/>
          <xsd:enumeration value="ARE"/>
          <xsd:enumeration value="ARG"/>
          <xsd:enumeration value="ARM"/>
          <xsd:enumeration value="ATG"/>
          <xsd:enumeration value="AZE"/>
          <xsd:enumeration value="BDI"/>
          <xsd:enumeration value="BEN"/>
          <xsd:enumeration value="BFA"/>
          <xsd:enumeration value="BGD"/>
          <xsd:enumeration value="BGR"/>
          <xsd:enumeration value="BHR"/>
          <xsd:enumeration value="BHS"/>
          <xsd:enumeration value="BIH"/>
          <xsd:enumeration value="BLR"/>
          <xsd:enumeration value="BLZ"/>
          <xsd:enumeration value="BMU"/>
          <xsd:enumeration value="BOL"/>
          <xsd:enumeration value="BRA"/>
          <xsd:enumeration value="BRB"/>
          <xsd:enumeration value="BRC"/>
          <xsd:enumeration value="BTN"/>
          <xsd:enumeration value="BWA"/>
          <xsd:enumeration value="CAF"/>
          <xsd:enumeration value="CHL"/>
          <xsd:enumeration value="CHN"/>
          <xsd:enumeration value="CIV"/>
          <xsd:enumeration value="CMR"/>
          <xsd:enumeration value="COD"/>
          <xsd:enumeration value="COG"/>
          <xsd:enumeration value="COK"/>
          <xsd:enumeration value="COL"/>
          <xsd:enumeration value="COM"/>
          <xsd:enumeration value="CPV"/>
          <xsd:enumeration value="CRC"/>
          <xsd:enumeration value="CRI"/>
          <xsd:enumeration value="CUB"/>
          <xsd:enumeration value="CUR"/>
          <xsd:enumeration value="CYM"/>
          <xsd:enumeration value="CYP"/>
          <xsd:enumeration value="DJI"/>
          <xsd:enumeration value="DMA"/>
          <xsd:enumeration value="DOM"/>
          <xsd:enumeration value="DZA"/>
          <xsd:enumeration value="ECU"/>
          <xsd:enumeration value="EGY"/>
          <xsd:enumeration value="ERI"/>
          <xsd:enumeration value="ETH"/>
          <xsd:enumeration value="FJI"/>
          <xsd:enumeration value="FSM"/>
          <xsd:enumeration value="GAB"/>
          <xsd:enumeration value="GEO"/>
          <xsd:enumeration value="GHA"/>
          <xsd:enumeration value="GIN"/>
          <xsd:enumeration value="GMB"/>
          <xsd:enumeration value="GNB"/>
          <xsd:enumeration value="GNQ"/>
          <xsd:enumeration value="GRD"/>
          <xsd:enumeration value="GTM"/>
          <xsd:enumeration value="GUY"/>
          <xsd:enumeration value="HND"/>
          <xsd:enumeration value="HRV"/>
          <xsd:enumeration value="HTI"/>
          <xsd:enumeration value="IDN"/>
          <xsd:enumeration value="IND"/>
          <xsd:enumeration value="IRN"/>
          <xsd:enumeration value="IRQ"/>
          <xsd:enumeration value="JAM"/>
          <xsd:enumeration value="JOR"/>
          <xsd:enumeration value="KAZ"/>
          <xsd:enumeration value="KEN"/>
          <xsd:enumeration value="KGZ"/>
          <xsd:enumeration value="KHM"/>
          <xsd:enumeration value="KIR"/>
          <xsd:enumeration value="KNA"/>
          <xsd:enumeration value="KOR"/>
          <xsd:enumeration value="KOS"/>
          <xsd:enumeration value="KWT"/>
          <xsd:enumeration value="LAO"/>
          <xsd:enumeration value="LBN"/>
          <xsd:enumeration value="LBR"/>
          <xsd:enumeration value="LBY"/>
          <xsd:enumeration value="LCA"/>
          <xsd:enumeration value="LKA"/>
          <xsd:enumeration value="LSO"/>
          <xsd:enumeration value="LTU"/>
          <xsd:enumeration value="LVA"/>
          <xsd:enumeration value="MAR"/>
          <xsd:enumeration value="MDA"/>
          <xsd:enumeration value="MDG"/>
          <xsd:enumeration value="MDV"/>
          <xsd:enumeration value="MEX"/>
          <xsd:enumeration value="MHL"/>
          <xsd:enumeration value="MKD"/>
          <xsd:enumeration value="MLI"/>
          <xsd:enumeration value="MMR"/>
          <xsd:enumeration value="MNE"/>
          <xsd:enumeration value="MNG"/>
          <xsd:enumeration value="MOZ"/>
          <xsd:enumeration value="MRT"/>
          <xsd:enumeration value="MSR"/>
          <xsd:enumeration value="MUS"/>
          <xsd:enumeration value="MWI"/>
          <xsd:enumeration value="MYS"/>
          <xsd:enumeration value="NAM"/>
          <xsd:enumeration value="NER"/>
          <xsd:enumeration value="NGA"/>
          <xsd:enumeration value="NIC"/>
          <xsd:enumeration value="NIU"/>
          <xsd:enumeration value="NPL"/>
          <xsd:enumeration value="NRU"/>
          <xsd:enumeration value="PAK"/>
          <xsd:enumeration value="PAL"/>
          <xsd:enumeration value="PAN"/>
          <xsd:enumeration value="PER"/>
          <xsd:enumeration value="PHL"/>
          <xsd:enumeration value="PLW"/>
          <xsd:enumeration value="PNG"/>
          <xsd:enumeration value="POL"/>
          <xsd:enumeration value="PRK"/>
          <xsd:enumeration value="PRY"/>
          <xsd:enumeration value="PSC"/>
          <xsd:enumeration value="QAT"/>
          <xsd:enumeration value="R11"/>
          <xsd:enumeration value="R12"/>
          <xsd:enumeration value="R44"/>
          <xsd:enumeration value="R45"/>
          <xsd:enumeration value="R46"/>
          <xsd:enumeration value="R47"/>
          <xsd:enumeration value="RJB"/>
          <xsd:enumeration value="ROU"/>
          <xsd:enumeration value="RUS"/>
          <xsd:enumeration value="RWA"/>
          <xsd:enumeration value="SAU"/>
          <xsd:enumeration value="SDN"/>
          <xsd:enumeration value="SEN"/>
          <xsd:enumeration value="SLB"/>
          <xsd:enumeration value="SLE"/>
          <xsd:enumeration value="SLV"/>
          <xsd:enumeration value="SOM"/>
          <xsd:enumeration value="SRB"/>
          <xsd:enumeration value="SSD"/>
          <xsd:enumeration value="STP"/>
          <xsd:enumeration value="SUR"/>
          <xsd:enumeration value="SVK"/>
          <xsd:enumeration value="SWZ"/>
          <xsd:enumeration value="SYC"/>
          <xsd:enumeration value="SYR"/>
          <xsd:enumeration value="TCA"/>
          <xsd:enumeration value="TCD"/>
          <xsd:enumeration value="TGO"/>
          <xsd:enumeration value="THA"/>
          <xsd:enumeration value="TJK"/>
          <xsd:enumeration value="TKL"/>
          <xsd:enumeration value="TKM"/>
          <xsd:enumeration value="TLS"/>
          <xsd:enumeration value="TON"/>
          <xsd:enumeration value="TTO"/>
          <xsd:enumeration value="TUN"/>
          <xsd:enumeration value="TUR"/>
          <xsd:enumeration value="TUV"/>
          <xsd:enumeration value="TZA"/>
          <xsd:enumeration value="UGA"/>
          <xsd:enumeration value="UKR"/>
          <xsd:enumeration value="UNV"/>
          <xsd:enumeration value="URY"/>
          <xsd:enumeration value="UZB"/>
          <xsd:enumeration value="VCT"/>
          <xsd:enumeration value="VEN"/>
          <xsd:enumeration value="VGB"/>
          <xsd:enumeration value="VNM"/>
          <xsd:enumeration value="VUT"/>
          <xsd:enumeration value="WSM"/>
          <xsd:enumeration value="YEM"/>
          <xsd:enumeration value="ZAF"/>
          <xsd:enumeration value="ZMB"/>
          <xsd:enumeration value="ZWE"/>
          <xsd:enumeration value="H01"/>
          <xsd:enumeration value="H02"/>
          <xsd:enumeration value="H03"/>
          <xsd:enumeration value="H04"/>
          <xsd:enumeration value="H05"/>
          <xsd:enumeration value="H10"/>
          <xsd:enumeration value="H11"/>
          <xsd:enumeration value="H13"/>
          <xsd:enumeration value="H13"/>
          <xsd:enumeration value="H14"/>
          <xsd:enumeration value="H15"/>
          <xsd:enumeration value="H17"/>
          <xsd:enumeration value="H18"/>
          <xsd:enumeration value="H19"/>
          <xsd:enumeration value="H20"/>
          <xsd:enumeration value="H21"/>
          <xsd:enumeration value="H22"/>
          <xsd:enumeration value="H23"/>
          <xsd:enumeration value="H24"/>
          <xsd:enumeration value="H25"/>
          <xsd:enumeration value="H26"/>
          <xsd:enumeration value="H27"/>
          <xsd:enumeration value="H28"/>
          <xsd:enumeration value="H30"/>
          <xsd:enumeration value="H31"/>
          <xsd:enumeration value="H35"/>
          <xsd:enumeration value="H42"/>
          <xsd:enumeration value="H43"/>
          <xsd:enumeration value="H45"/>
          <xsd:enumeration value="H46"/>
          <xsd:enumeration value="H48"/>
          <xsd:enumeration value="H49"/>
          <xsd:enumeration value="H51"/>
          <xsd:enumeration value="H54"/>
          <xsd:enumeration value="H56"/>
          <xsd:enumeration value="H57"/>
          <xsd:enumeration value="H58"/>
          <xsd:enumeration value="H59"/>
          <xsd:enumeration value="H61"/>
          <xsd:enumeration value="H62"/>
          <xsd:enumeration value="H70"/>
          <xsd:enumeration value="H71"/>
        </xsd:restriction>
      </xsd:simpleType>
    </xsd:element>
    <xsd:element name="UndpDocFormat" ma:index="12" nillable="true" ma:displayName="Document Medium" ma:description="The medium/format from which this document originated (i.e. Fax, Paper, eDocument etc.)" ma:format="Dropdown" ma:internalName="UndpDocFormat">
      <xsd:simpleType>
        <xsd:restriction base="dms:Choice">
          <xsd:enumeration value="E-Document"/>
          <xsd:enumeration value="Letter/Paper"/>
          <xsd:enumeration value="E-Mail"/>
          <xsd:enumeration value="Fax/Telecopy"/>
          <xsd:enumeration value="Audio"/>
          <xsd:enumeration value="Database"/>
          <xsd:enumeration value="Image/Picture"/>
          <xsd:enumeration value="Instant Message"/>
          <xsd:enumeration value="Social Media"/>
        </xsd:restriction>
      </xsd:simpleType>
    </xsd:element>
    <xsd:element name="UndpDocID" ma:index="14" nillable="true" ma:displayName="Doc ID" ma:description="The Unique ID number for this document. Reserve for System Use." ma:internalName="UndpDocID">
      <xsd:simpleType>
        <xsd:restriction base="dms:Text">
          <xsd:maxLength value="35"/>
        </xsd:restriction>
      </xsd:simpleType>
    </xsd:element>
    <xsd:element name="TaxCatchAll" ma:index="23" nillable="true" ma:displayName="Taxonomy Catch All Column" ma:hidden="true" ma:list="{ebf97bad-dcbe-4f0d-9a23-b800605d6ac9}" ma:internalName="TaxCatchAll" ma:showField="CatchAllData" ma:web="f1161f5b-24a3-4c2d-bc81-44cb9325e8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4" nillable="true" ma:displayName="Taxonomy Catch All Column1" ma:hidden="true" ma:list="{ebf97bad-dcbe-4f0d-9a23-b800605d6ac9}" ma:internalName="TaxCatchAllLabel" ma:readOnly="true" ma:showField="CatchAllDataLabel" ma:web="f1161f5b-24a3-4c2d-bc81-44cb9325e8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UndpDocTypeMMTaxHTField0" ma:index="25" nillable="true" ma:taxonomy="true" ma:internalName="UndpDocTypeMMTaxHTField0" ma:taxonomyFieldName="UndpDocTypeMM" ma:displayName="Document Type" ma:default="" ma:fieldId="{ef94467a-fb76-4b42-91a0-5b5bdb6c8d34}" ma:sspId="28e6c43a-9e99-4bdd-9574-a0fa4ea3b61e" ma:termSetId="9ee71e91-19a9-476b-852f-3c2a633960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DPCountryTaxHTField0" ma:index="27" nillable="true" ma:taxonomy="true" ma:internalName="UNDPCountryTaxHTField0" ma:taxonomyFieldName="UNDPCountry" ma:displayName="Applies To Unit/Office/Country" ma:default="" ma:fieldId="{81e4cc14-7d66-47aa-92fc-e5e3ceab8cf9}" ma:taxonomyMulti="true" ma:sspId="28e6c43a-9e99-4bdd-9574-a0fa4ea3b61e" ma:termSetId="442a42f2-fc2a-49a0-9036-6cd97a005f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DPDocumentCategoryTaxHTField0" ma:index="30" nillable="true" ma:taxonomy="true" ma:internalName="UNDPDocumentCategoryTaxHTField0" ma:taxonomyFieldName="UNDPDocumentCategory" ma:displayName="Document Category" ma:readOnly="false" ma:default="" ma:fieldId="{30683383-b7b1-438d-8f61-9bf6b516a9e8}" ma:sspId="28e6c43a-9e99-4bdd-9574-a0fa4ea3b61e" ma:termSetId="353ae5a2-1c9c-42f6-bb56-cf3ba72fb60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6db62fdefd74bd188b0c1cc54de5bcf" ma:index="32" nillable="true" ma:taxonomy="true" ma:internalName="b6db62fdefd74bd188b0c1cc54de5bcf" ma:taxonomyFieldName="UndpUnitMM" ma:displayName="Responsible Unit/Office" ma:readOnly="false" ma:default="" ma:fieldId="{b6db62fd-efd7-4bd1-88b0-c1cc54de5bcf}" ma:taxonomyMulti="true" ma:sspId="28e6c43a-9e99-4bdd-9574-a0fa4ea3b61e" ma:termSetId="41041907-3ad1-4549-b766-200fd229bd1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_x0020_LanguagesTaxHTField0" ma:index="33" nillable="true" ma:taxonomy="true" ma:internalName="UN_x0020_LanguagesTaxHTField0" ma:taxonomyFieldName="UN_x0020_Languages" ma:displayName="UN Languages" ma:readOnly="false" ma:default="1;#English|7f98b732-4b5b-4b70-ba90-a0eff09b5d2d" ma:fieldId="{41a2b052-e54a-4bfe-83da-6da45935c81e}" ma:sspId="28e6c43a-9e99-4bdd-9574-a0fa4ea3b61e" ma:termSetId="b4046108-c9b1-4d97-ad16-d3846fb24317" ma:anchorId="45d05d46-9bc9-40df-8618-9658690cf41e" ma:open="false" ma:isKeyword="false">
      <xsd:complexType>
        <xsd:sequence>
          <xsd:element ref="pc:Terms" minOccurs="0" maxOccurs="1"/>
        </xsd:sequence>
      </xsd:complexType>
    </xsd:element>
    <xsd:element name="c4e2ab2cc9354bbf9064eeb465a566ea" ma:index="34" nillable="true" ma:taxonomy="true" ma:internalName="c4e2ab2cc9354bbf9064eeb465a566ea" ma:taxonomyFieldName="eRegFilingCodeMM" ma:displayName="eFiling Code" ma:readOnly="false" ma:default="" ma:fieldId="{c4e2ab2c-c935-4bbf-9064-eeb465a566ea}" ma:sspId="28e6c43a-9e99-4bdd-9574-a0fa4ea3b61e" ma:termSetId="3f69c20a-3173-4973-84b2-95ebea5be078" ma:anchorId="f37a81ce-dd31-4fa3-b388-af2156d559de" ma:open="false" ma:isKeyword="false">
      <xsd:complexType>
        <xsd:sequence>
          <xsd:element ref="pc:Terms" minOccurs="0" maxOccurs="1"/>
        </xsd:sequence>
      </xsd:complexType>
    </xsd:element>
    <xsd:element name="UNDPFocusAreasTaxHTField0" ma:index="35" nillable="true" ma:taxonomy="true" ma:internalName="UNDPFocusAreasTaxHTField0" ma:taxonomyFieldName="UNDPFocusAreas" ma:displayName="Focus Area" ma:readOnly="false" ma:default="" ma:fieldId="{c0f5d6bc-94c2-4efb-8cb3-448ca9792810}" ma:taxonomyMulti="true" ma:sspId="28e6c43a-9e99-4bdd-9574-a0fa4ea3b61e" ma:termSetId="5595b894-23d9-4524-8855-5c6c69b8bcc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dpIsTemplate" ma:index="43" nillable="true" ma:displayName="Template" ma:default="No" ma:description="Is this document a template or model upon which other documents should be based?" ma:format="RadioButtons" ma:hidden="true" ma:internalName="UndpIsTemplate" ma:readOnly="fals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61f5b-24a3-4c2d-bc81-44cb9325e8ee" elementFormDefault="qualified">
    <xsd:import namespace="http://schemas.microsoft.com/office/2006/documentManagement/types"/>
    <xsd:import namespace="http://schemas.microsoft.com/office/infopath/2007/PartnerControls"/>
    <xsd:element name="UNDPPOPPFunctionalArea" ma:index="5" nillable="true" ma:displayName="Functional Area" ma:description="The Functional Area (as defined in POPP) of this document" ma:format="Dropdown" ma:internalName="UNDPPOPPFunctionalArea" ma:readOnly="false">
      <xsd:simpleType>
        <xsd:restriction base="dms:Choice">
          <xsd:enumeration value="Administrative Services"/>
          <xsd:enumeration value="Contract and Procurement"/>
          <xsd:enumeration value="Ethics"/>
          <xsd:enumeration value="Financial Resources"/>
          <xsd:enumeration value="Human Resources"/>
          <xsd:enumeration value="Information and Communications Technology"/>
          <xsd:enumeration value="Management of Crisis and Special Development Situations"/>
          <xsd:enumeration value="Partnerships"/>
          <xsd:enumeration value="Programme and Project"/>
          <xsd:enumeration value="Results &amp; Accountability"/>
          <xsd:enumeration value="Prescriptive Content"/>
          <xsd:enumeration value="Security"/>
        </xsd:restriction>
      </xsd:simpleType>
    </xsd:element>
    <xsd:element name="Outcome1" ma:index="9" nillable="true" ma:displayName="Output No" ma:internalName="Outcome1" ma:readOnly="false">
      <xsd:simpleType>
        <xsd:restriction base="dms:Text">
          <xsd:maxLength value="8"/>
        </xsd:restriction>
      </xsd:simpleType>
    </xsd:element>
    <xsd:element name="PDC_x0020_Document_x0020_Category" ma:index="15" nillable="true" ma:displayName="PDC Document Category" ma:default="Project" ma:format="Dropdown" ma:internalName="PDC_x0020_Document_x0020_Category" ma:readOnly="false">
      <xsd:simpleType>
        <xsd:restriction base="dms:Choice">
          <xsd:enumeration value="Project"/>
          <xsd:enumeration value="Proposal"/>
        </xsd:restriction>
      </xsd:simpleType>
    </xsd:element>
    <xsd:element name="UNDPPublishedDate" ma:index="19" nillable="true" ma:displayName="Published Date" ma:description="The date the document was published" ma:format="DateOnly" ma:hidden="true" ma:internalName="UNDPPublishedDate" ma:readOnly="false">
      <xsd:simpleType>
        <xsd:restriction base="dms:DateTime"/>
      </xsd:simpleType>
    </xsd:element>
    <xsd:element name="UNDPSummary" ma:index="21" nillable="true" ma:displayName="Summary" ma:description="A brief description or summary of the document that will displayed in search results." ma:hidden="true" ma:internalName="UNDPSummary" ma:readOnly="false">
      <xsd:simpleType>
        <xsd:restriction base="dms:Note"/>
      </xsd:simpleType>
    </xsd:element>
    <xsd:element name="o4086b1782a74105bb5269035bccc8e9" ma:index="39" nillable="true" ma:taxonomy="true" ma:internalName="o4086b1782a74105bb5269035bccc8e9" ma:taxonomyFieldName="Atlas_x0020_Document_x0020_Status" ma:displayName="PDC Document Status" ma:indexed="true" ma:default="763;#Draft|121d40a5-e62e-4d42-82e4-d6d12003de0a" ma:fieldId="{84086b17-82a7-4105-bb52-69035bccc8e9}" ma:sspId="28e6c43a-9e99-4bdd-9574-a0fa4ea3b61e" ma:termSetId="25903f6f-cbc1-40ed-9940-25d83ada12c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Number" ma:index="40" nillable="true" ma:displayName="Project Number" ma:hidden="true" ma:internalName="Project_x0020_Number" ma:readOnly="false">
      <xsd:simpleType>
        <xsd:restriction base="dms:Text">
          <xsd:maxLength value="8"/>
        </xsd:restriction>
      </xsd:simpleType>
    </xsd:element>
    <xsd:element name="idff2b682fce4d0680503cd9036a3260" ma:index="41" nillable="true" ma:taxonomy="true" ma:internalName="idff2b682fce4d0680503cd9036a3260" ma:taxonomyFieldName="Atlas_x0020_Document_x0020_Type" ma:displayName="PDC Document Type" ma:default="" ma:fieldId="{2dff2b68-2fce-4d06-8050-3cd9036a3260}" ma:sspId="28e6c43a-9e99-4bdd-9574-a0fa4ea3b61e" ma:termSetId="30d68b81-e6e1-44c0-83ea-00369bf2f0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c6531b704974d528487414686b72f6f" ma:index="44" nillable="true" ma:taxonomy="true" ma:internalName="gc6531b704974d528487414686b72f6f" ma:taxonomyFieldName="Operating_x0020_Unit0" ma:displayName="Operating Unit" ma:default="" ma:fieldId="{0c6531b7-0497-4d52-8487-414686b72f6f}" ma:sspId="28e6c43a-9e99-4bdd-9574-a0fa4ea3b61e" ma:termSetId="4a12f052-e370-4dc7-89e6-088c48edbf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Manager" ma:index="45" nillable="true" ma:displayName="Project Manager" ma:hidden="true" ma:internalName="Project_x0020_Manager" ma:readOnly="false">
      <xsd:simpleType>
        <xsd:restriction base="dms:Text">
          <xsd:maxLength value="50"/>
        </xsd:restriction>
      </xsd:simpleType>
    </xsd:element>
    <xsd:element name="_dlc_DocId" ma:index="4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ument_x0020_Coverage_x0020_Period_x0020_Start_x0020_Date" ma:index="50" nillable="true" ma:displayName="Document Coverage Period Start Date" ma:description="The period start date of the document covers or is valid (E.g. project start date specified in a project document, start date of the period covered by a project review report, a donor report, etc.)" ma:format="DateOnly" ma:internalName="Document_x0020_Coverage_x0020_Period_x0020_Start_x0020_Date">
      <xsd:simpleType>
        <xsd:restriction base="dms:DateTime"/>
      </xsd:simpleType>
    </xsd:element>
    <xsd:element name="Document_x0020_Coverage_x0020_Period_x0020_End_x0020_Date" ma:index="51" nillable="true" ma:displayName="Document Coverage Period End Date" ma:description="The period end date of the document covers or is valid (E.g. End date specified in a project document, period end date of review report, signed or published date if period is not relevant, such as MoU or Tender)" ma:format="DateOnly" ma:internalName="Document_x0020_Coverage_x0020_Period_x0020_End_x0020_Date" ma:readOnly="false">
      <xsd:simpleType>
        <xsd:restriction base="dms:DateTime"/>
      </xsd:simpleType>
    </xsd:element>
    <xsd:element name="SharedWithUsers" ma:index="5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29" ma:displayName="Content Type"/>
        <xsd:element ref="dc:title" minOccurs="0" maxOccurs="1" ma:index="1" ma:displayName="Title"/>
        <xsd:element ref="dc:subject" minOccurs="0" maxOccurs="1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28e6c43a-9e99-4bdd-9574-a0fa4ea3b61e" ContentTypeId="0x010100F075C04BA242A84ABD3293E3AD35CDA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NDPDocumentCategoryTaxHTField0 xmlns="1ed4137b-41b2-488b-8250-6d369ec27664">
      <Terms xmlns="http://schemas.microsoft.com/office/infopath/2007/PartnerControls"/>
    </UNDPDocumentCategoryTaxHTField0>
    <b6db62fdefd74bd188b0c1cc54de5bcf xmlns="1ed4137b-41b2-488b-8250-6d369ec27664">
      <Terms xmlns="http://schemas.microsoft.com/office/infopath/2007/PartnerControls"/>
    </b6db62fdefd74bd188b0c1cc54de5bcf>
    <UndpDocFormat xmlns="1ed4137b-41b2-488b-8250-6d369ec27664" xsi:nil="true"/>
    <UNDPPublishedDate xmlns="f1161f5b-24a3-4c2d-bc81-44cb9325e8ee">2019-11-01T04:00:00+00:00</UNDPPublishedDate>
    <UNDPCountryTaxHTField0 xmlns="1ed4137b-41b2-488b-8250-6d369ec27664">
      <Terms xmlns="http://schemas.microsoft.com/office/infopath/2007/PartnerControls"/>
    </UNDPCountryTaxHTField0>
    <UndpOUCode xmlns="1ed4137b-41b2-488b-8250-6d369ec27664" xsi:nil="true"/>
    <PDC_x0020_Document_x0020_Category xmlns="f1161f5b-24a3-4c2d-bc81-44cb9325e8ee">Project</PDC_x0020_Document_x0020_Category>
    <UNDPSummary xmlns="f1161f5b-24a3-4c2d-bc81-44cb9325e8ee" xsi:nil="true"/>
    <UndpDocTypeMMTaxHTField0 xmlns="1ed4137b-41b2-488b-8250-6d369ec27664">
      <Terms xmlns="http://schemas.microsoft.com/office/infopath/2007/PartnerControls"/>
    </UndpDocTypeMMTaxHTField0>
    <UNDPFocusAreasTaxHTField0 xmlns="1ed4137b-41b2-488b-8250-6d369ec27664">
      <Terms xmlns="http://schemas.microsoft.com/office/infopath/2007/PartnerControls"/>
    </UNDPFocusAreasTaxHTField0>
    <idff2b682fce4d0680503cd9036a3260 xmlns="f1161f5b-24a3-4c2d-bc81-44cb9325e8ee">
      <Terms xmlns="http://schemas.microsoft.com/office/infopath/2007/PartnerControls">
        <TermInfo xmlns="http://schemas.microsoft.com/office/infopath/2007/PartnerControls">
          <TermName xmlns="http://schemas.microsoft.com/office/infopath/2007/PartnerControls">Budget</TermName>
          <TermId xmlns="http://schemas.microsoft.com/office/infopath/2007/PartnerControls">1c1fa43a-cb36-4844-8715-9a4cc93e1ac9</TermId>
        </TermInfo>
      </Terms>
    </idff2b682fce4d0680503cd9036a3260>
    <o4086b1782a74105bb5269035bccc8e9 xmlns="f1161f5b-24a3-4c2d-bc81-44cb9325e8ee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121d40a5-e62e-4d42-82e4-d6d12003de0a</TermId>
        </TermInfo>
      </Terms>
    </o4086b1782a74105bb5269035bccc8e9>
    <_Publisher xmlns="http://schemas.microsoft.com/sharepoint/v3/fields" xsi:nil="true"/>
    <UNDPPOPPFunctionalArea xmlns="f1161f5b-24a3-4c2d-bc81-44cb9325e8ee">Programme and Project</UNDPPOPPFunctionalArea>
    <Document_x0020_Coverage_x0020_Period_x0020_Start_x0020_Date xmlns="f1161f5b-24a3-4c2d-bc81-44cb9325e8ee" xsi:nil="true"/>
    <Document_x0020_Coverage_x0020_Period_x0020_End_x0020_Date xmlns="f1161f5b-24a3-4c2d-bc81-44cb9325e8ee">2020-11-30T05:00:00+00:00</Document_x0020_Coverage_x0020_Period_x0020_End_x0020_Date>
    <Project_x0020_Number xmlns="f1161f5b-24a3-4c2d-bc81-44cb9325e8ee" xsi:nil="true"/>
    <Project_x0020_Manager xmlns="f1161f5b-24a3-4c2d-bc81-44cb9325e8ee" xsi:nil="true"/>
    <TaxCatchAll xmlns="1ed4137b-41b2-488b-8250-6d369ec27664">
      <Value>1109</Value>
      <Value>1542</Value>
      <Value>1</Value>
      <Value>763</Value>
    </TaxCatchAll>
    <c4e2ab2cc9354bbf9064eeb465a566ea xmlns="1ed4137b-41b2-488b-8250-6d369ec27664">
      <Terms xmlns="http://schemas.microsoft.com/office/infopath/2007/PartnerControls"/>
    </c4e2ab2cc9354bbf9064eeb465a566ea>
    <UndpProjectNo xmlns="1ed4137b-41b2-488b-8250-6d369ec27664">00120326</UndpProjectNo>
    <UndpDocStatus xmlns="1ed4137b-41b2-488b-8250-6d369ec27664">Draft</UndpDocStatus>
    <Outcome1 xmlns="f1161f5b-24a3-4c2d-bc81-44cb9325e8ee" xsi:nil="true"/>
    <UndpClassificationLevel xmlns="1ed4137b-41b2-488b-8250-6d369ec27664">Public</UndpClassificationLevel>
    <UndpIsTemplate xmlns="1ed4137b-41b2-488b-8250-6d369ec27664">No</UndpIsTemplate>
    <UndpDocID xmlns="1ed4137b-41b2-488b-8250-6d369ec27664" xsi:nil="true"/>
    <UN_x0020_LanguagesTaxHTField0 xmlns="1ed4137b-41b2-488b-8250-6d369ec27664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f98b732-4b5b-4b70-ba90-a0eff09b5d2d</TermId>
        </TermInfo>
      </Terms>
    </UN_x0020_LanguagesTaxHTField0>
    <gc6531b704974d528487414686b72f6f xmlns="f1161f5b-24a3-4c2d-bc81-44cb9325e8ee">
      <Terms xmlns="http://schemas.microsoft.com/office/infopath/2007/PartnerControls">
        <TermInfo xmlns="http://schemas.microsoft.com/office/infopath/2007/PartnerControls">
          <TermName xmlns="http://schemas.microsoft.com/office/infopath/2007/PartnerControls">MYS</TermName>
          <TermId xmlns="http://schemas.microsoft.com/office/infopath/2007/PartnerControls">e14e17c4-aef7-45fa-b2ca-88f8a6ca3e3e</TermId>
        </TermInfo>
      </Terms>
    </gc6531b704974d528487414686b72f6f>
    <_dlc_DocId xmlns="f1161f5b-24a3-4c2d-bc81-44cb9325e8ee">ATLASPDC-4-107759</_dlc_DocId>
    <_dlc_DocIdUrl xmlns="f1161f5b-24a3-4c2d-bc81-44cb9325e8ee">
      <Url>https://info.undp.org/docs/pdc/_layouts/DocIdRedir.aspx?ID=ATLASPDC-4-107759</Url>
      <Description>ATLASPDC-4-107759</Description>
    </_dlc_DocIdUrl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A69CD2A-AA7F-4F93-876D-5A5FAB5CB3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CE9151-B65B-4276-A4E9-6AADEAE2AEEF}"/>
</file>

<file path=customXml/itemProps3.xml><?xml version="1.0" encoding="utf-8"?>
<ds:datastoreItem xmlns:ds="http://schemas.openxmlformats.org/officeDocument/2006/customXml" ds:itemID="{9D531806-4F1F-4F6F-9B44-06B05B1728C0}"/>
</file>

<file path=customXml/itemProps4.xml><?xml version="1.0" encoding="utf-8"?>
<ds:datastoreItem xmlns:ds="http://schemas.openxmlformats.org/officeDocument/2006/customXml" ds:itemID="{F10FA371-4D8A-4FA4-9053-162D7376B9E3}"/>
</file>

<file path=customXml/itemProps5.xml><?xml version="1.0" encoding="utf-8"?>
<ds:datastoreItem xmlns:ds="http://schemas.openxmlformats.org/officeDocument/2006/customXml" ds:itemID="{EDB101A4-AABE-4A7E-81FA-905955E7ADF1}"/>
</file>

<file path=customXml/itemProps6.xml><?xml version="1.0" encoding="utf-8"?>
<ds:datastoreItem xmlns:ds="http://schemas.openxmlformats.org/officeDocument/2006/customXml" ds:itemID="{A654DB19-1579-4617-964F-475B3DF9CB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shafenath Shaharuddin</dc:creator>
  <cp:keywords/>
  <dc:description/>
  <cp:lastModifiedBy>Premnath Shadanandan Nair</cp:lastModifiedBy>
  <cp:revision>2</cp:revision>
  <dcterms:created xsi:type="dcterms:W3CDTF">2019-10-30T16:37:00Z</dcterms:created>
  <dcterms:modified xsi:type="dcterms:W3CDTF">2019-10-30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5C04BA242A84ABD3293E3AD35CDA400AB50428DC784B44FAACCAA5FAE40C0590045B5E632B552204ABF0E616DD66BDA0F</vt:lpwstr>
  </property>
  <property fmtid="{D5CDD505-2E9C-101B-9397-08002B2CF9AE}" pid="3" name="UNDPCountry">
    <vt:lpwstr/>
  </property>
  <property fmtid="{D5CDD505-2E9C-101B-9397-08002B2CF9AE}" pid="4" name="UndpDocTypeMM">
    <vt:lpwstr/>
  </property>
  <property fmtid="{D5CDD505-2E9C-101B-9397-08002B2CF9AE}" pid="5" name="UNDPDocumentCategory">
    <vt:lpwstr/>
  </property>
  <property fmtid="{D5CDD505-2E9C-101B-9397-08002B2CF9AE}" pid="6" name="UN Languages">
    <vt:lpwstr>1;#English|7f98b732-4b5b-4b70-ba90-a0eff09b5d2d</vt:lpwstr>
  </property>
  <property fmtid="{D5CDD505-2E9C-101B-9397-08002B2CF9AE}" pid="7" name="Operating Unit0">
    <vt:lpwstr>1542;#MYS|e14e17c4-aef7-45fa-b2ca-88f8a6ca3e3e</vt:lpwstr>
  </property>
  <property fmtid="{D5CDD505-2E9C-101B-9397-08002B2CF9AE}" pid="8" name="Atlas Document Status">
    <vt:lpwstr>763;#Draft|121d40a5-e62e-4d42-82e4-d6d12003de0a</vt:lpwstr>
  </property>
  <property fmtid="{D5CDD505-2E9C-101B-9397-08002B2CF9AE}" pid="9" name="Atlas Document Type">
    <vt:lpwstr>1109;#Budget|1c1fa43a-cb36-4844-8715-9a4cc93e1ac9</vt:lpwstr>
  </property>
  <property fmtid="{D5CDD505-2E9C-101B-9397-08002B2CF9AE}" pid="10" name="eRegFilingCodeMM">
    <vt:lpwstr/>
  </property>
  <property fmtid="{D5CDD505-2E9C-101B-9397-08002B2CF9AE}" pid="11" name="UndpUnitMM">
    <vt:lpwstr/>
  </property>
  <property fmtid="{D5CDD505-2E9C-101B-9397-08002B2CF9AE}" pid="12" name="UNDPFocusAreas">
    <vt:lpwstr/>
  </property>
  <property fmtid="{D5CDD505-2E9C-101B-9397-08002B2CF9AE}" pid="13" name="_dlc_DocIdItemGuid">
    <vt:lpwstr>418fe32e-17f1-404b-991f-094bd61b7416</vt:lpwstr>
  </property>
  <property fmtid="{D5CDD505-2E9C-101B-9397-08002B2CF9AE}" pid="14" name="DocumentSetDescription">
    <vt:lpwstr/>
  </property>
  <property fmtid="{D5CDD505-2E9C-101B-9397-08002B2CF9AE}" pid="15" name="UnitTaxHTField0">
    <vt:lpwstr/>
  </property>
  <property fmtid="{D5CDD505-2E9C-101B-9397-08002B2CF9AE}" pid="16" name="Unit">
    <vt:lpwstr/>
  </property>
  <property fmtid="{D5CDD505-2E9C-101B-9397-08002B2CF9AE}" pid="17" name="URL">
    <vt:lpwstr/>
  </property>
</Properties>
</file>